
<file path=[Content_Types].xml><?xml version="1.0" encoding="utf-8"?>
<Types xmlns="http://schemas.openxmlformats.org/package/2006/content-types">
  <Default Extension="xml" ContentType="application/xml"/>
  <Default Extension="doc" ContentType="application/msword"/>
  <Default Extension="jpeg" ContentType="image/jpeg"/>
  <Default Extension="rels" ContentType="application/vnd.openxmlformats-package.relationships+xml"/>
  <Default Extension="emf" ContentType="image/x-emf"/>
  <Default Extension="xls" ContentType="application/vnd.ms-excel"/>
  <Default Extension="wmf" ContentType="image/x-w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CD6682" w14:textId="40CBCE98" w:rsidR="00914028" w:rsidRDefault="00985A4D">
      <w:pPr>
        <w:jc w:val="right"/>
        <w:rPr>
          <w:rFonts w:cs="Arial"/>
        </w:rPr>
      </w:pPr>
      <w:r>
        <w:rPr>
          <w:rFonts w:cs="Arial"/>
          <w:lang w:val="en-GB" w:eastAsia="en-GB"/>
        </w:rPr>
        <w:drawing>
          <wp:inline distT="0" distB="0" distL="0" distR="0" wp14:anchorId="32E2D5DD" wp14:editId="4723BB0D">
            <wp:extent cx="2514600" cy="368300"/>
            <wp:effectExtent l="0" t="0" r="0" b="12700"/>
            <wp:docPr id="2" name="Picture 2" descr="logo_FHV_uo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FHV_uoa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6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248B1" w14:textId="77777777" w:rsidR="00914028" w:rsidRDefault="00914028">
      <w:pPr>
        <w:rPr>
          <w:rFonts w:cs="Arial"/>
        </w:rPr>
      </w:pPr>
    </w:p>
    <w:p w14:paraId="420B825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4E9548B5" w14:textId="77777777" w:rsidR="00914028" w:rsidRDefault="00914028">
      <w:pPr>
        <w:rPr>
          <w:rFonts w:cs="Arial"/>
        </w:rPr>
      </w:pPr>
    </w:p>
    <w:p w14:paraId="50132B8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0A7AE4B2" w14:textId="77777777" w:rsidR="00914028" w:rsidRDefault="00914028">
      <w:pPr>
        <w:rPr>
          <w:rFonts w:cs="Arial"/>
        </w:rPr>
      </w:pPr>
    </w:p>
    <w:p w14:paraId="27A428AD" w14:textId="77777777" w:rsidR="00914028" w:rsidRDefault="00914028">
      <w:pPr>
        <w:rPr>
          <w:rFonts w:cs="Arial"/>
        </w:rPr>
      </w:pPr>
    </w:p>
    <w:p w14:paraId="5FB94E89" w14:textId="77777777" w:rsidR="00914028" w:rsidRDefault="00914028">
      <w:pPr>
        <w:rPr>
          <w:rFonts w:cs="Arial"/>
        </w:rPr>
      </w:pPr>
    </w:p>
    <w:p w14:paraId="6306C7DE" w14:textId="77777777" w:rsidR="00914028" w:rsidRDefault="00914028">
      <w:pPr>
        <w:rPr>
          <w:rFonts w:cs="Arial"/>
        </w:rPr>
      </w:pPr>
    </w:p>
    <w:p w14:paraId="162E7148" w14:textId="77777777" w:rsidR="00914028" w:rsidRDefault="00914028">
      <w:pPr>
        <w:rPr>
          <w:rFonts w:cs="Arial"/>
        </w:rPr>
      </w:pPr>
    </w:p>
    <w:p w14:paraId="0EBCA4A3" w14:textId="77777777" w:rsidR="00914028" w:rsidRDefault="00914028">
      <w:pPr>
        <w:rPr>
          <w:rFonts w:cs="Arial"/>
        </w:rPr>
      </w:pPr>
    </w:p>
    <w:p w14:paraId="7604ADA5" w14:textId="77777777" w:rsidR="00914028" w:rsidRDefault="00914028">
      <w:pPr>
        <w:rPr>
          <w:rFonts w:cs="Arial"/>
        </w:rPr>
      </w:pPr>
    </w:p>
    <w:p w14:paraId="2C868821" w14:textId="77777777" w:rsidR="00914028" w:rsidRDefault="00914028">
      <w:pPr>
        <w:rPr>
          <w:rFonts w:cs="Arial"/>
        </w:rPr>
      </w:pPr>
    </w:p>
    <w:p w14:paraId="40213720" w14:textId="77777777" w:rsidR="00914028" w:rsidRDefault="00914028">
      <w:pPr>
        <w:rPr>
          <w:rFonts w:cs="Arial"/>
        </w:rPr>
      </w:pPr>
    </w:p>
    <w:p w14:paraId="554C97FF" w14:textId="77777777" w:rsidR="00914028" w:rsidRDefault="00914028">
      <w:pPr>
        <w:rPr>
          <w:rFonts w:cs="Arial"/>
        </w:rPr>
      </w:pPr>
    </w:p>
    <w:p w14:paraId="766FF583" w14:textId="77777777" w:rsidR="00914028" w:rsidRDefault="00914028">
      <w:pPr>
        <w:rPr>
          <w:rFonts w:cs="Arial"/>
        </w:rPr>
      </w:pPr>
    </w:p>
    <w:p w14:paraId="402AA7AA" w14:textId="77777777" w:rsidR="00914028" w:rsidRDefault="00914028">
      <w:pPr>
        <w:rPr>
          <w:rFonts w:cs="Arial"/>
          <w:b/>
          <w:bCs/>
          <w:sz w:val="56"/>
        </w:rPr>
      </w:pPr>
      <w:r>
        <w:rPr>
          <w:rFonts w:cs="Arial"/>
          <w:b/>
          <w:bCs/>
          <w:sz w:val="56"/>
        </w:rPr>
        <w:t>PROJEKTHANDBUCH</w:t>
      </w:r>
      <w:r>
        <w:rPr>
          <w:rFonts w:cs="Arial"/>
          <w:b/>
          <w:bCs/>
          <w:sz w:val="56"/>
        </w:rPr>
        <w:br/>
        <w:t>PROJEKT</w:t>
      </w:r>
    </w:p>
    <w:p w14:paraId="3F6EEF03" w14:textId="77777777" w:rsidR="00914028" w:rsidRDefault="00914028">
      <w:pPr>
        <w:ind w:left="2127" w:hanging="2127"/>
      </w:pPr>
    </w:p>
    <w:p w14:paraId="1DD42028" w14:textId="77777777" w:rsidR="00914028" w:rsidRDefault="00914028">
      <w:pPr>
        <w:ind w:left="2127" w:hanging="2127"/>
      </w:pPr>
    </w:p>
    <w:p w14:paraId="6DE25EBE" w14:textId="77777777" w:rsidR="00914028" w:rsidRDefault="00914028">
      <w:pPr>
        <w:ind w:left="2127" w:hanging="2127"/>
      </w:pPr>
    </w:p>
    <w:p w14:paraId="2059926A" w14:textId="77777777" w:rsidR="00914028" w:rsidRDefault="00914028">
      <w:pPr>
        <w:ind w:left="2127" w:hanging="2127"/>
      </w:pPr>
    </w:p>
    <w:p w14:paraId="2752BBDC" w14:textId="77777777" w:rsidR="00914028" w:rsidRDefault="00914028">
      <w:pPr>
        <w:ind w:left="2127" w:hanging="2127"/>
      </w:pPr>
    </w:p>
    <w:p w14:paraId="2BFDA81C" w14:textId="02DEC015" w:rsidR="00914028" w:rsidRDefault="00914028">
      <w:pPr>
        <w:ind w:left="2127" w:hanging="2127"/>
        <w:rPr>
          <w:b/>
          <w:bCs/>
          <w:sz w:val="32"/>
        </w:rPr>
      </w:pPr>
      <w:r>
        <w:rPr>
          <w:b/>
          <w:bCs/>
          <w:sz w:val="32"/>
        </w:rPr>
        <w:t xml:space="preserve">Projekt: </w:t>
      </w:r>
      <w:r>
        <w:rPr>
          <w:b/>
          <w:bCs/>
          <w:sz w:val="32"/>
        </w:rPr>
        <w:tab/>
      </w:r>
      <w:r w:rsidR="00DD2536">
        <w:rPr>
          <w:b/>
          <w:bCs/>
          <w:sz w:val="32"/>
        </w:rPr>
        <w:fldChar w:fldCharType="begin">
          <w:ffData>
            <w:name w:val="Text1"/>
            <w:enabled/>
            <w:calcOnExit w:val="0"/>
            <w:textInput>
              <w:default w:val="AlienHacky"/>
            </w:textInput>
          </w:ffData>
        </w:fldChar>
      </w:r>
      <w:bookmarkStart w:id="0" w:name="Text1"/>
      <w:r w:rsidR="00DD2536">
        <w:rPr>
          <w:b/>
          <w:bCs/>
          <w:sz w:val="32"/>
        </w:rPr>
        <w:instrText xml:space="preserve"> FORMTEXT </w:instrText>
      </w:r>
      <w:r w:rsidR="00DD2536">
        <w:rPr>
          <w:b/>
          <w:bCs/>
          <w:sz w:val="32"/>
        </w:rPr>
      </w:r>
      <w:r w:rsidR="00DD2536">
        <w:rPr>
          <w:b/>
          <w:bCs/>
          <w:sz w:val="32"/>
        </w:rPr>
        <w:fldChar w:fldCharType="separate"/>
      </w:r>
      <w:r w:rsidR="00DD2536">
        <w:rPr>
          <w:b/>
          <w:bCs/>
          <w:sz w:val="32"/>
        </w:rPr>
        <w:t>AlienHacky</w:t>
      </w:r>
      <w:r w:rsidR="00DD2536">
        <w:rPr>
          <w:b/>
          <w:bCs/>
          <w:sz w:val="32"/>
        </w:rPr>
        <w:fldChar w:fldCharType="end"/>
      </w:r>
      <w:bookmarkEnd w:id="0"/>
    </w:p>
    <w:p w14:paraId="3D27150F" w14:textId="77777777" w:rsidR="00914028" w:rsidRDefault="00914028">
      <w:pPr>
        <w:ind w:left="2127" w:hanging="2127"/>
      </w:pPr>
    </w:p>
    <w:p w14:paraId="1F5FC6F4" w14:textId="77777777" w:rsidR="00914028" w:rsidRDefault="00914028">
      <w:pPr>
        <w:ind w:left="2127" w:hanging="2127"/>
      </w:pPr>
    </w:p>
    <w:p w14:paraId="386044B3" w14:textId="77777777" w:rsidR="00914028" w:rsidRDefault="00914028">
      <w:pPr>
        <w:ind w:left="2127" w:hanging="2127"/>
      </w:pPr>
    </w:p>
    <w:p w14:paraId="60385A7F" w14:textId="77777777" w:rsidR="00914028" w:rsidRDefault="00914028">
      <w:pPr>
        <w:ind w:left="2127" w:hanging="2127"/>
      </w:pPr>
    </w:p>
    <w:p w14:paraId="6CF4A150" w14:textId="77777777" w:rsidR="00914028" w:rsidRDefault="00914028">
      <w:pPr>
        <w:ind w:left="2127" w:hanging="2127"/>
      </w:pPr>
    </w:p>
    <w:p w14:paraId="7FDD5878" w14:textId="77777777" w:rsidR="00914028" w:rsidRDefault="00914028">
      <w:pPr>
        <w:ind w:left="2127" w:hanging="2127"/>
      </w:pPr>
    </w:p>
    <w:p w14:paraId="6997EEB3" w14:textId="77777777" w:rsidR="00914028" w:rsidRDefault="00914028">
      <w:pPr>
        <w:ind w:left="2127" w:hanging="2127"/>
      </w:pPr>
    </w:p>
    <w:p w14:paraId="04AD33A7" w14:textId="77777777" w:rsidR="00914028" w:rsidRDefault="00914028">
      <w:pPr>
        <w:ind w:left="2127" w:hanging="2127"/>
      </w:pPr>
    </w:p>
    <w:p w14:paraId="03A3535B" w14:textId="77777777" w:rsidR="00914028" w:rsidRDefault="00914028">
      <w:pPr>
        <w:ind w:left="2127" w:hanging="2127"/>
      </w:pPr>
    </w:p>
    <w:p w14:paraId="2BC17AB0" w14:textId="77777777" w:rsidR="00914028" w:rsidRDefault="00914028">
      <w:pPr>
        <w:ind w:left="2127" w:hanging="2127"/>
      </w:pPr>
    </w:p>
    <w:p w14:paraId="388C875B" w14:textId="77777777" w:rsidR="00914028" w:rsidRDefault="00914028">
      <w:pPr>
        <w:ind w:left="2127" w:hanging="2127"/>
      </w:pPr>
    </w:p>
    <w:p w14:paraId="02318A99" w14:textId="77777777" w:rsidR="00914028" w:rsidRDefault="00914028">
      <w:pPr>
        <w:ind w:left="2127" w:hanging="2127"/>
      </w:pPr>
    </w:p>
    <w:p w14:paraId="419ECF92" w14:textId="77777777" w:rsidR="00914028" w:rsidRDefault="00914028">
      <w:pPr>
        <w:ind w:left="2127" w:hanging="2127"/>
      </w:pPr>
    </w:p>
    <w:p w14:paraId="048DF288" w14:textId="77777777" w:rsidR="00914028" w:rsidRDefault="00914028">
      <w:pPr>
        <w:ind w:left="2127" w:hanging="2127"/>
      </w:pPr>
    </w:p>
    <w:p w14:paraId="549DF165" w14:textId="77777777" w:rsidR="00914028" w:rsidRDefault="00914028">
      <w:pPr>
        <w:ind w:left="2127" w:hanging="2127"/>
      </w:pPr>
    </w:p>
    <w:p w14:paraId="4A428D0D" w14:textId="77777777" w:rsidR="00914028" w:rsidRDefault="00914028">
      <w:pPr>
        <w:ind w:left="2127" w:hanging="2127"/>
      </w:pPr>
    </w:p>
    <w:p w14:paraId="762A11FF" w14:textId="77777777" w:rsidR="00914028" w:rsidRDefault="00914028">
      <w:pPr>
        <w:ind w:left="2127" w:hanging="2127"/>
      </w:pPr>
    </w:p>
    <w:p w14:paraId="47016184" w14:textId="77777777" w:rsidR="00914028" w:rsidRDefault="00914028">
      <w:pPr>
        <w:ind w:left="2127" w:hanging="2127"/>
      </w:pPr>
    </w:p>
    <w:p w14:paraId="1B06E4CA" w14:textId="77777777" w:rsidR="00914028" w:rsidRDefault="00914028">
      <w:pPr>
        <w:ind w:left="2127" w:hanging="2127"/>
      </w:pPr>
    </w:p>
    <w:p w14:paraId="7283D912" w14:textId="77777777" w:rsidR="00914028" w:rsidRDefault="00914028">
      <w:pPr>
        <w:ind w:left="2127" w:hanging="2127"/>
      </w:pPr>
    </w:p>
    <w:p w14:paraId="472B7083" w14:textId="77777777" w:rsidR="00914028" w:rsidRDefault="00914028">
      <w:pPr>
        <w:ind w:left="2127" w:hanging="2127"/>
      </w:pPr>
    </w:p>
    <w:p w14:paraId="68883DDC" w14:textId="77777777" w:rsidR="00914028" w:rsidRDefault="00914028">
      <w:pPr>
        <w:ind w:left="2127" w:hanging="2127"/>
      </w:pPr>
      <w:r>
        <w:t>Lehrveranstaltung:</w:t>
      </w:r>
      <w:r>
        <w:tab/>
      </w:r>
      <w:r w:rsidR="00B54511">
        <w:fldChar w:fldCharType="begin">
          <w:ffData>
            <w:name w:val="Text3"/>
            <w:enabled/>
            <w:calcOnExit w:val="0"/>
            <w:textInput>
              <w:default w:val="S1: Kopplung und Integration von heterogenen Systemen"/>
            </w:textInput>
          </w:ffData>
        </w:fldChar>
      </w:r>
      <w:bookmarkStart w:id="1" w:name="Text3"/>
      <w:r w:rsidR="00B54511">
        <w:instrText xml:space="preserve"> FORMTEXT </w:instrText>
      </w:r>
      <w:r w:rsidR="00B54511">
        <w:fldChar w:fldCharType="separate"/>
      </w:r>
      <w:r w:rsidR="00B54511">
        <w:t>S1: Kopplung und Integration von heterogenen Systemen</w:t>
      </w:r>
      <w:r w:rsidR="00B54511">
        <w:fldChar w:fldCharType="end"/>
      </w:r>
      <w:bookmarkEnd w:id="1"/>
    </w:p>
    <w:p w14:paraId="4DBA0CD1" w14:textId="77777777" w:rsidR="00914028" w:rsidRDefault="00914028">
      <w:pPr>
        <w:ind w:left="2127" w:hanging="2127"/>
      </w:pPr>
    </w:p>
    <w:p w14:paraId="758A9D57" w14:textId="77777777" w:rsidR="00914028" w:rsidRDefault="00914028">
      <w:pPr>
        <w:ind w:left="2127" w:hanging="2127"/>
      </w:pPr>
      <w:r>
        <w:t>Semester:</w:t>
      </w:r>
      <w:r>
        <w:tab/>
      </w:r>
      <w:r w:rsidR="00B54511">
        <w:fldChar w:fldCharType="begin">
          <w:ffData>
            <w:name w:val="Text5"/>
            <w:enabled/>
            <w:calcOnExit w:val="0"/>
            <w:textInput>
              <w:default w:val="3"/>
            </w:textInput>
          </w:ffData>
        </w:fldChar>
      </w:r>
      <w:bookmarkStart w:id="2" w:name="Text5"/>
      <w:r w:rsidR="00B54511">
        <w:instrText xml:space="preserve"> FORMTEXT </w:instrText>
      </w:r>
      <w:r w:rsidR="00B54511">
        <w:fldChar w:fldCharType="separate"/>
      </w:r>
      <w:r w:rsidR="00B54511">
        <w:t>3</w:t>
      </w:r>
      <w:r w:rsidR="00B54511">
        <w:fldChar w:fldCharType="end"/>
      </w:r>
      <w:bookmarkEnd w:id="2"/>
    </w:p>
    <w:p w14:paraId="61C316A1" w14:textId="77777777" w:rsidR="00914028" w:rsidRDefault="00914028">
      <w:pPr>
        <w:ind w:left="2127" w:hanging="2127"/>
      </w:pPr>
    </w:p>
    <w:p w14:paraId="1447FA6E" w14:textId="29B6988D" w:rsidR="00914028" w:rsidRDefault="00914028">
      <w:pPr>
        <w:ind w:left="2127" w:hanging="2127"/>
      </w:pPr>
      <w:r>
        <w:t>Hochschullehrer:</w:t>
      </w:r>
      <w:r>
        <w:tab/>
      </w:r>
      <w:bookmarkStart w:id="3" w:name="_GoBack"/>
      <w:r w:rsidR="009E5983">
        <w:fldChar w:fldCharType="begin">
          <w:ffData>
            <w:name w:val="Text4"/>
            <w:enabled/>
            <w:calcOnExit w:val="0"/>
            <w:textInput>
              <w:default w:val="Wolfgang Auer, Patrick Ritschel"/>
            </w:textInput>
          </w:ffData>
        </w:fldChar>
      </w:r>
      <w:bookmarkStart w:id="4" w:name="Text4"/>
      <w:r w:rsidR="009E5983">
        <w:instrText xml:space="preserve"> FORMTEXT </w:instrText>
      </w:r>
      <w:r w:rsidR="009E5983">
        <w:fldChar w:fldCharType="separate"/>
      </w:r>
      <w:r w:rsidR="009E5983">
        <w:t>Wolfgang Auer, Patrick Ritschel</w:t>
      </w:r>
      <w:r w:rsidR="009E5983">
        <w:fldChar w:fldCharType="end"/>
      </w:r>
      <w:bookmarkEnd w:id="4"/>
      <w:bookmarkEnd w:id="3"/>
    </w:p>
    <w:p w14:paraId="285EFC91" w14:textId="77777777" w:rsidR="00914028" w:rsidRDefault="00914028">
      <w:pPr>
        <w:ind w:left="2127" w:hanging="2127"/>
      </w:pPr>
    </w:p>
    <w:p w14:paraId="5F0C1FC4" w14:textId="40038318" w:rsidR="00914028" w:rsidRDefault="00914028">
      <w:pPr>
        <w:ind w:left="2127" w:hanging="2127"/>
      </w:pPr>
      <w:r>
        <w:t>ProjektleiterIn:</w:t>
      </w:r>
      <w:r>
        <w:tab/>
      </w:r>
      <w:r w:rsidR="00DD2536">
        <w:t>Ursus Schneider</w:t>
      </w:r>
    </w:p>
    <w:p w14:paraId="6F2B7AEA" w14:textId="77777777" w:rsidR="00914028" w:rsidRDefault="00914028">
      <w:pPr>
        <w:ind w:left="2127" w:hanging="2127"/>
      </w:pPr>
    </w:p>
    <w:p w14:paraId="7217659B" w14:textId="77777777" w:rsidR="00914028" w:rsidRDefault="00914028">
      <w:pPr>
        <w:ind w:left="2127" w:hanging="2127"/>
      </w:pPr>
      <w:r>
        <w:t>Version:</w:t>
      </w:r>
      <w:r>
        <w:tab/>
      </w:r>
      <w:r w:rsidR="00B54511">
        <w:t>25</w:t>
      </w:r>
      <w:r w:rsidR="00FA277F">
        <w:t>.09.2016</w:t>
      </w:r>
    </w:p>
    <w:p w14:paraId="06A1DC3B" w14:textId="77777777" w:rsidR="00914028" w:rsidRDefault="00914028">
      <w:pPr>
        <w:rPr>
          <w:b/>
          <w:bCs/>
          <w:sz w:val="28"/>
        </w:rPr>
      </w:pPr>
      <w:r>
        <w:rPr>
          <w:b/>
          <w:bCs/>
          <w:sz w:val="28"/>
        </w:rPr>
        <w:br w:type="page"/>
      </w:r>
      <w:r>
        <w:rPr>
          <w:b/>
          <w:bCs/>
          <w:sz w:val="28"/>
        </w:rPr>
        <w:lastRenderedPageBreak/>
        <w:t>Inhaltsverzeichnis</w:t>
      </w:r>
    </w:p>
    <w:p w14:paraId="0A8A6CB9" w14:textId="77777777" w:rsidR="00914028" w:rsidRDefault="00914028"/>
    <w:p w14:paraId="7B79ABE7" w14:textId="77777777" w:rsidR="00914028" w:rsidRDefault="00914028"/>
    <w:p w14:paraId="05C4ADB0" w14:textId="77777777" w:rsidR="00914028" w:rsidRDefault="00914028"/>
    <w:p w14:paraId="6547FAA6" w14:textId="77777777" w:rsidR="00B67F16" w:rsidRPr="00914028" w:rsidRDefault="00914028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fldChar w:fldCharType="begin"/>
      </w:r>
      <w:r>
        <w:instrText xml:space="preserve"> </w:instrText>
      </w:r>
      <w:r w:rsidR="00057D8C">
        <w:instrText>TOC</w:instrText>
      </w:r>
      <w:r>
        <w:instrText xml:space="preserve"> \o "1-3" \h \z </w:instrText>
      </w:r>
      <w:r>
        <w:fldChar w:fldCharType="separate"/>
      </w:r>
      <w:r w:rsidR="00B67F16">
        <w:t>1.</w:t>
      </w:r>
      <w:r w:rsidR="00B67F16" w:rsidRPr="00914028">
        <w:rPr>
          <w:rFonts w:ascii="Cambria" w:eastAsia="MS Mincho" w:hAnsi="Cambria"/>
          <w:sz w:val="24"/>
          <w:szCs w:val="24"/>
          <w:lang w:eastAsia="ja-JP"/>
        </w:rPr>
        <w:tab/>
      </w:r>
      <w:r w:rsidR="00B67F16">
        <w:t>Projektauftrag</w:t>
      </w:r>
      <w:r w:rsidR="00B67F16">
        <w:tab/>
      </w:r>
      <w:r w:rsidR="00B67F16">
        <w:fldChar w:fldCharType="begin"/>
      </w:r>
      <w:r w:rsidR="00B67F16">
        <w:instrText xml:space="preserve"> </w:instrText>
      </w:r>
      <w:r w:rsidR="00057D8C">
        <w:instrText>PAGEREF</w:instrText>
      </w:r>
      <w:r w:rsidR="00B67F16">
        <w:instrText xml:space="preserve"> _Toc254437341 \h </w:instrText>
      </w:r>
      <w:r w:rsidR="00B67F16">
        <w:fldChar w:fldCharType="separate"/>
      </w:r>
      <w:r w:rsidR="00B67F16">
        <w:t>3</w:t>
      </w:r>
      <w:r w:rsidR="00B67F16">
        <w:fldChar w:fldCharType="end"/>
      </w:r>
    </w:p>
    <w:p w14:paraId="1567979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ziele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2 \h </w:instrText>
      </w:r>
      <w:r>
        <w:fldChar w:fldCharType="separate"/>
      </w:r>
      <w:r>
        <w:t>4</w:t>
      </w:r>
      <w:r>
        <w:fldChar w:fldCharType="end"/>
      </w:r>
    </w:p>
    <w:p w14:paraId="42300554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3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organis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3 \h </w:instrText>
      </w:r>
      <w:r>
        <w:fldChar w:fldCharType="separate"/>
      </w:r>
      <w:r>
        <w:t>5</w:t>
      </w:r>
      <w:r>
        <w:fldChar w:fldCharType="end"/>
      </w:r>
    </w:p>
    <w:p w14:paraId="47493032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4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umweltanalyse / Sozialer Projektkontext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4 \h </w:instrText>
      </w:r>
      <w:r>
        <w:fldChar w:fldCharType="separate"/>
      </w:r>
      <w:r>
        <w:t>6</w:t>
      </w:r>
      <w:r>
        <w:fldChar w:fldCharType="end"/>
      </w:r>
    </w:p>
    <w:p w14:paraId="5DCACF58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5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Meilenstein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5 \h </w:instrText>
      </w:r>
      <w:r>
        <w:fldChar w:fldCharType="separate"/>
      </w:r>
      <w:r>
        <w:t>7</w:t>
      </w:r>
      <w:r>
        <w:fldChar w:fldCharType="end"/>
      </w:r>
    </w:p>
    <w:p w14:paraId="4881535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6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strukturplan (PSP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6 \h </w:instrText>
      </w:r>
      <w:r>
        <w:fldChar w:fldCharType="separate"/>
      </w:r>
      <w:r>
        <w:t>8</w:t>
      </w:r>
      <w:r>
        <w:fldChar w:fldCharType="end"/>
      </w:r>
    </w:p>
    <w:p w14:paraId="2467DBF2" w14:textId="77777777" w:rsidR="00B67F16" w:rsidRPr="00914028" w:rsidRDefault="00B67F16">
      <w:pPr>
        <w:pStyle w:val="TOC1"/>
        <w:rPr>
          <w:rFonts w:ascii="Cambria" w:eastAsia="MS Mincho" w:hAnsi="Cambria"/>
          <w:sz w:val="24"/>
          <w:szCs w:val="24"/>
          <w:lang w:eastAsia="ja-JP"/>
        </w:rPr>
      </w:pPr>
      <w:r>
        <w:t>7.</w:t>
      </w:r>
      <w:r>
        <w:tab/>
        <w:t>Risikoanalyse ...................................................................................................................................9</w:t>
      </w:r>
    </w:p>
    <w:p w14:paraId="3F6D9F7E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8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Arbeitspaket-Spezifik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8 \h </w:instrText>
      </w:r>
      <w:r>
        <w:fldChar w:fldCharType="separate"/>
      </w:r>
      <w:r>
        <w:t>10</w:t>
      </w:r>
      <w:r>
        <w:fldChar w:fldCharType="end"/>
      </w:r>
    </w:p>
    <w:p w14:paraId="6B8C70A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9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Integrierter Projekt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9 \h </w:instrText>
      </w:r>
      <w:r>
        <w:fldChar w:fldCharType="separate"/>
      </w:r>
      <w:r>
        <w:t>11</w:t>
      </w:r>
      <w:r>
        <w:fldChar w:fldCharType="end"/>
      </w:r>
    </w:p>
    <w:p w14:paraId="05CB76C4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0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kommunikations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0 \h </w:instrText>
      </w:r>
      <w:r>
        <w:fldChar w:fldCharType="separate"/>
      </w:r>
      <w:r>
        <w:t>12</w:t>
      </w:r>
      <w:r>
        <w:fldChar w:fldCharType="end"/>
      </w:r>
    </w:p>
    <w:p w14:paraId="6997EF7A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1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fortschrittsbericht (Vorlage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1 \h </w:instrText>
      </w:r>
      <w:r>
        <w:fldChar w:fldCharType="separate"/>
      </w:r>
      <w:r>
        <w:t>13</w:t>
      </w:r>
      <w:r>
        <w:fldChar w:fldCharType="end"/>
      </w:r>
    </w:p>
    <w:p w14:paraId="04CB16F5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abschluss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2 \h </w:instrText>
      </w:r>
      <w:r>
        <w:fldChar w:fldCharType="separate"/>
      </w:r>
      <w:r>
        <w:t>14</w:t>
      </w:r>
      <w:r>
        <w:fldChar w:fldCharType="end"/>
      </w:r>
    </w:p>
    <w:p w14:paraId="7E3C5D3D" w14:textId="77777777" w:rsidR="00914028" w:rsidRDefault="00914028">
      <w:r>
        <w:fldChar w:fldCharType="end"/>
      </w:r>
    </w:p>
    <w:p w14:paraId="6CD1DBC0" w14:textId="77777777" w:rsidR="00914028" w:rsidRDefault="00914028"/>
    <w:p w14:paraId="49E858D9" w14:textId="77777777" w:rsidR="00914028" w:rsidRDefault="00914028"/>
    <w:p w14:paraId="71A55FA9" w14:textId="77777777" w:rsidR="00914028" w:rsidRDefault="00914028">
      <w:r>
        <w:t>Bearbeitungshinweise zum Projekthandbuch:</w:t>
      </w:r>
    </w:p>
    <w:p w14:paraId="7053C6A2" w14:textId="77777777" w:rsidR="00914028" w:rsidRDefault="00914028"/>
    <w:bookmarkStart w:id="5" w:name="_MON_1222023530"/>
    <w:bookmarkStart w:id="6" w:name="_MON_1222589265"/>
    <w:bookmarkStart w:id="7" w:name="_MON_1222023264"/>
    <w:bookmarkStart w:id="8" w:name="_MON_1222023268"/>
    <w:bookmarkEnd w:id="5"/>
    <w:bookmarkEnd w:id="6"/>
    <w:bookmarkEnd w:id="7"/>
    <w:bookmarkEnd w:id="8"/>
    <w:bookmarkStart w:id="9" w:name="_MON_1536744374"/>
    <w:bookmarkEnd w:id="9"/>
    <w:p w14:paraId="58F838F3" w14:textId="77777777" w:rsidR="00914028" w:rsidRDefault="00591E12">
      <w:r>
        <w:object w:dxaOrig="1530" w:dyaOrig="990" w14:anchorId="4333480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35pt;height:50pt" o:ole="">
            <v:imagedata r:id="rId8" o:title=""/>
          </v:shape>
          <o:OLEObject Type="Embed" ProgID="Word.Document.8" ShapeID="_x0000_i1025" DrawAspect="Icon" ObjectID="_1537111541" r:id="rId9">
            <o:FieldCodes>\s</o:FieldCodes>
          </o:OLEObject>
        </w:object>
      </w:r>
    </w:p>
    <w:p w14:paraId="45ADA51C" w14:textId="77777777" w:rsidR="00914028" w:rsidRDefault="00914028"/>
    <w:p w14:paraId="31A3ED0D" w14:textId="77777777" w:rsidR="00914028" w:rsidRDefault="00914028"/>
    <w:p w14:paraId="78C9E94E" w14:textId="77777777" w:rsidR="00914028" w:rsidRDefault="00914028">
      <w:pPr>
        <w:pStyle w:val="Heading1"/>
      </w:pPr>
      <w:r>
        <w:rPr>
          <w:b w:val="0"/>
          <w:bCs w:val="0"/>
          <w:sz w:val="28"/>
        </w:rPr>
        <w:br w:type="page"/>
      </w:r>
      <w:bookmarkStart w:id="10" w:name="_Toc254437341"/>
      <w:r>
        <w:lastRenderedPageBreak/>
        <w:t>Projektauftrag</w:t>
      </w:r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9"/>
        <w:gridCol w:w="4501"/>
      </w:tblGrid>
      <w:tr w:rsidR="00914028" w14:paraId="5B05C97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5085084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uftrag</w:t>
            </w:r>
          </w:p>
        </w:tc>
      </w:tr>
      <w:tr w:rsidR="00914028" w14:paraId="3DF29995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80EE1A1" w14:textId="3C66717D" w:rsidR="00914028" w:rsidRDefault="00914028" w:rsidP="00BA7C01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 w:rsidR="00BA7C01">
              <w:rPr>
                <w:b/>
                <w:bCs/>
              </w:rPr>
              <w:t>AlienHacky</w:t>
            </w:r>
          </w:p>
        </w:tc>
      </w:tr>
      <w:tr w:rsidR="00914028" w14:paraId="18080FBF" w14:textId="77777777">
        <w:tc>
          <w:tcPr>
            <w:tcW w:w="4605" w:type="dxa"/>
          </w:tcPr>
          <w:p w14:paraId="1EFAB688" w14:textId="092E269A" w:rsidR="00914028" w:rsidRDefault="00914028" w:rsidP="003129C1">
            <w:pPr>
              <w:spacing w:before="60" w:after="60"/>
            </w:pPr>
            <w:r>
              <w:t xml:space="preserve">Projektstartereignis: </w:t>
            </w:r>
            <w:r w:rsidR="003129C1">
              <w:fldChar w:fldCharType="begin">
                <w:ffData>
                  <w:name w:val="Text7"/>
                  <w:enabled/>
                  <w:calcOnExit w:val="0"/>
                  <w:textInput>
                    <w:default w:val="Projektaufgabenstellung Übermittlung Wolfgang AUER"/>
                  </w:textInput>
                </w:ffData>
              </w:fldChar>
            </w:r>
            <w:bookmarkStart w:id="11" w:name="Text7"/>
            <w:r w:rsidR="003129C1">
              <w:instrText xml:space="preserve"> FORMTEXT </w:instrText>
            </w:r>
            <w:r w:rsidR="003129C1">
              <w:fldChar w:fldCharType="separate"/>
            </w:r>
            <w:r w:rsidR="003129C1">
              <w:t>Projektaufgabenstellung Übermittlung Wolfgang AUER</w:t>
            </w:r>
            <w:r w:rsidR="003129C1">
              <w:fldChar w:fldCharType="end"/>
            </w:r>
            <w:bookmarkEnd w:id="11"/>
          </w:p>
        </w:tc>
        <w:tc>
          <w:tcPr>
            <w:tcW w:w="4605" w:type="dxa"/>
          </w:tcPr>
          <w:p w14:paraId="13394B3D" w14:textId="77777777" w:rsidR="00914028" w:rsidRDefault="00914028" w:rsidP="00B54511">
            <w:pPr>
              <w:spacing w:before="60" w:after="60"/>
            </w:pPr>
            <w:r>
              <w:t xml:space="preserve">Projektstartermin: </w:t>
            </w:r>
            <w:r w:rsidR="00B54511">
              <w:fldChar w:fldCharType="begin">
                <w:ffData>
                  <w:name w:val="Text8"/>
                  <w:enabled/>
                  <w:calcOnExit w:val="0"/>
                  <w:textInput>
                    <w:default w:val="21.09.2016"/>
                  </w:textInput>
                </w:ffData>
              </w:fldChar>
            </w:r>
            <w:bookmarkStart w:id="12" w:name="Text8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21.09.2016</w:t>
            </w:r>
            <w:r w:rsidR="00B54511">
              <w:fldChar w:fldCharType="end"/>
            </w:r>
            <w:bookmarkEnd w:id="12"/>
          </w:p>
        </w:tc>
      </w:tr>
      <w:tr w:rsidR="00914028" w14:paraId="3CF13221" w14:textId="77777777">
        <w:tc>
          <w:tcPr>
            <w:tcW w:w="4605" w:type="dxa"/>
          </w:tcPr>
          <w:p w14:paraId="0850C8CA" w14:textId="09209857" w:rsidR="00914028" w:rsidRDefault="00914028" w:rsidP="003129C1">
            <w:pPr>
              <w:spacing w:before="60" w:after="60"/>
            </w:pPr>
            <w:r>
              <w:t xml:space="preserve">Projektendereignis: </w:t>
            </w:r>
            <w:r w:rsidR="003129C1">
              <w:fldChar w:fldCharType="begin">
                <w:ffData>
                  <w:name w:val="Text9"/>
                  <w:enabled/>
                  <w:calcOnExit w:val="0"/>
                  <w:textInput>
                    <w:default w:val="Endabgabe ILIAS"/>
                  </w:textInput>
                </w:ffData>
              </w:fldChar>
            </w:r>
            <w:bookmarkStart w:id="13" w:name="Text9"/>
            <w:r w:rsidR="003129C1">
              <w:instrText xml:space="preserve"> FORMTEXT </w:instrText>
            </w:r>
            <w:r w:rsidR="003129C1">
              <w:fldChar w:fldCharType="separate"/>
            </w:r>
            <w:r w:rsidR="003129C1">
              <w:t>Endabgabe ILIAS</w:t>
            </w:r>
            <w:r w:rsidR="003129C1">
              <w:fldChar w:fldCharType="end"/>
            </w:r>
            <w:bookmarkEnd w:id="13"/>
          </w:p>
        </w:tc>
        <w:tc>
          <w:tcPr>
            <w:tcW w:w="4605" w:type="dxa"/>
          </w:tcPr>
          <w:p w14:paraId="1E339BEA" w14:textId="77777777" w:rsidR="00914028" w:rsidRDefault="00914028" w:rsidP="00B54511">
            <w:pPr>
              <w:spacing w:before="60" w:after="60"/>
            </w:pPr>
            <w:r>
              <w:t xml:space="preserve">Projektendtermin: </w:t>
            </w:r>
            <w:r w:rsidR="00B54511">
              <w:fldChar w:fldCharType="begin">
                <w:ffData>
                  <w:name w:val="Text10"/>
                  <w:enabled/>
                  <w:calcOnExit w:val="0"/>
                  <w:textInput>
                    <w:default w:val="31.01.2016"/>
                  </w:textInput>
                </w:ffData>
              </w:fldChar>
            </w:r>
            <w:bookmarkStart w:id="14" w:name="Text10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31.01.2016</w:t>
            </w:r>
            <w:r w:rsidR="00B54511">
              <w:fldChar w:fldCharType="end"/>
            </w:r>
            <w:bookmarkEnd w:id="14"/>
          </w:p>
        </w:tc>
      </w:tr>
      <w:tr w:rsidR="00914028" w14:paraId="023B9FF5" w14:textId="77777777">
        <w:trPr>
          <w:cantSplit/>
        </w:trPr>
        <w:tc>
          <w:tcPr>
            <w:tcW w:w="9210" w:type="dxa"/>
            <w:gridSpan w:val="2"/>
          </w:tcPr>
          <w:p w14:paraId="0C1CF8D4" w14:textId="77777777" w:rsidR="00914028" w:rsidRDefault="00914028">
            <w:pPr>
              <w:spacing w:before="60" w:after="60"/>
            </w:pPr>
            <w:r>
              <w:t>Projektbegründung / Ausgangssituation:</w:t>
            </w:r>
          </w:p>
          <w:p w14:paraId="4E829284" w14:textId="7C3B7914" w:rsidR="00914028" w:rsidRDefault="00BA7C01" w:rsidP="00BA7C01">
            <w:pPr>
              <w:spacing w:before="60" w:after="60"/>
            </w:pPr>
            <w:r>
              <w:t>Semesterprojekt S1 / Ein heterogenes System bzw. Spiel ist zu erstellen, wobei die Komponenten untereinander kommunizieren</w:t>
            </w:r>
          </w:p>
        </w:tc>
      </w:tr>
      <w:tr w:rsidR="00914028" w14:paraId="1F10C528" w14:textId="77777777">
        <w:tc>
          <w:tcPr>
            <w:tcW w:w="4605" w:type="dxa"/>
          </w:tcPr>
          <w:p w14:paraId="447430DA" w14:textId="571495D7" w:rsidR="00914028" w:rsidRDefault="00914028">
            <w:pPr>
              <w:spacing w:before="60" w:after="60"/>
            </w:pPr>
            <w:r>
              <w:t>Projektziele:</w:t>
            </w:r>
          </w:p>
          <w:p w14:paraId="5B110733" w14:textId="6139884C" w:rsidR="00914028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>Erstellung eines Spielservers auf einem PC / Laptop</w:t>
            </w:r>
          </w:p>
          <w:p w14:paraId="772EBCF9" w14:textId="77777777" w:rsidR="00FF4FEC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>Entwicklung und Fertigung der Sensormodule der Spieler (Aliensocken)</w:t>
            </w:r>
          </w:p>
          <w:p w14:paraId="0EAC6745" w14:textId="77777777" w:rsidR="00FF4FEC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 xml:space="preserve">Entwicklung eines eigenen Kommunikationsprotokolls um die Aliensocken und den Server effizient kommunizieren zu lassen </w:t>
            </w:r>
          </w:p>
          <w:p w14:paraId="3882F38A" w14:textId="2E81819D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indestens 10 Minuten Betriebsdauer der Aliensocken mit einer Batterieladung</w:t>
            </w:r>
          </w:p>
        </w:tc>
        <w:tc>
          <w:tcPr>
            <w:tcW w:w="4605" w:type="dxa"/>
          </w:tcPr>
          <w:p w14:paraId="12C5C589" w14:textId="77777777" w:rsidR="00914028" w:rsidRDefault="00914028">
            <w:pPr>
              <w:spacing w:before="60" w:after="60"/>
            </w:pPr>
            <w:r>
              <w:t>Nicht-Projektziele:</w:t>
            </w:r>
          </w:p>
          <w:p w14:paraId="02ECA07B" w14:textId="77777777" w:rsidR="0091402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arktreife des Gesamtprodukts AlienHacky</w:t>
            </w:r>
          </w:p>
          <w:p w14:paraId="3BBA65AC" w14:textId="77777777" w:rsidR="00F90E08" w:rsidRDefault="00F90E08">
            <w:pPr>
              <w:numPr>
                <w:ilvl w:val="0"/>
                <w:numId w:val="4"/>
              </w:numPr>
              <w:spacing w:before="60" w:after="60"/>
              <w:rPr>
                <w:b/>
              </w:rPr>
            </w:pPr>
            <w:r w:rsidRPr="00F90E08">
              <w:rPr>
                <w:b/>
              </w:rPr>
              <w:t>TÜV-Plakette</w:t>
            </w:r>
          </w:p>
          <w:p w14:paraId="4837C86C" w14:textId="0FE7692C" w:rsidR="00F90E08" w:rsidRPr="00F90E08" w:rsidRDefault="00F90E08" w:rsidP="00F90E08">
            <w:pPr>
              <w:spacing w:before="60" w:after="60"/>
              <w:ind w:left="720"/>
              <w:rPr>
                <w:b/>
              </w:rPr>
            </w:pPr>
          </w:p>
        </w:tc>
      </w:tr>
      <w:tr w:rsidR="00914028" w14:paraId="5AD1E285" w14:textId="77777777">
        <w:tc>
          <w:tcPr>
            <w:tcW w:w="4605" w:type="dxa"/>
          </w:tcPr>
          <w:p w14:paraId="616854EA" w14:textId="62859E84" w:rsidR="00914028" w:rsidRDefault="00914028">
            <w:pPr>
              <w:spacing w:before="60" w:after="60"/>
            </w:pPr>
            <w:r>
              <w:t>Hauptaufgaben:</w:t>
            </w:r>
          </w:p>
          <w:p w14:paraId="39561DBB" w14:textId="77777777" w:rsidR="0091402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Entwicklung der Elektronik der Aliensocken</w:t>
            </w:r>
          </w:p>
          <w:p w14:paraId="445A0EA8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Programmierung des Spielservers</w:t>
            </w:r>
          </w:p>
          <w:p w14:paraId="33190946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Programmierung der Aliensocken</w:t>
            </w:r>
          </w:p>
          <w:p w14:paraId="63B43EFC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odellierung der Flugbahn des virtuellen Hacky Sacks</w:t>
            </w:r>
          </w:p>
          <w:p w14:paraId="7A8E767C" w14:textId="14E1354C" w:rsidR="00FC3C0C" w:rsidRDefault="00FC3C0C">
            <w:pPr>
              <w:numPr>
                <w:ilvl w:val="0"/>
                <w:numId w:val="4"/>
              </w:numPr>
              <w:spacing w:before="60" w:after="60"/>
            </w:pPr>
            <w:r>
              <w:t>Ansteuerung des Moving Heads via des DMX - Protokoll</w:t>
            </w:r>
          </w:p>
        </w:tc>
        <w:tc>
          <w:tcPr>
            <w:tcW w:w="4605" w:type="dxa"/>
          </w:tcPr>
          <w:p w14:paraId="46647F50" w14:textId="77777777" w:rsidR="00914028" w:rsidRDefault="00914028">
            <w:pPr>
              <w:spacing w:before="60" w:after="60"/>
            </w:pPr>
            <w:r>
              <w:t>Projektkosten / notwendige Ressourcen:</w:t>
            </w:r>
          </w:p>
          <w:p w14:paraId="64F0F17D" w14:textId="6D04B397" w:rsidR="004942D1" w:rsidRDefault="00C204DB" w:rsidP="004942D1">
            <w:pPr>
              <w:numPr>
                <w:ilvl w:val="0"/>
                <w:numId w:val="4"/>
              </w:numPr>
              <w:spacing w:before="60" w:after="60"/>
            </w:pPr>
            <w:r>
              <w:t>640</w:t>
            </w:r>
            <w:r w:rsidR="004942D1">
              <w:t xml:space="preserve"> Personenstunden</w:t>
            </w:r>
            <w:r>
              <w:t xml:space="preserve"> </w:t>
            </w:r>
          </w:p>
          <w:p w14:paraId="1874FB1A" w14:textId="1AC10A62" w:rsidR="004942D1" w:rsidRDefault="004942D1" w:rsidP="004942D1">
            <w:pPr>
              <w:numPr>
                <w:ilvl w:val="0"/>
                <w:numId w:val="4"/>
              </w:numPr>
              <w:spacing w:before="60" w:after="60"/>
            </w:pPr>
            <w:r>
              <w:t>100€</w:t>
            </w:r>
          </w:p>
        </w:tc>
      </w:tr>
      <w:tr w:rsidR="00914028" w14:paraId="6ACDBB30" w14:textId="77777777">
        <w:tc>
          <w:tcPr>
            <w:tcW w:w="4605" w:type="dxa"/>
          </w:tcPr>
          <w:p w14:paraId="40EBEC7F" w14:textId="7761118D" w:rsidR="00914028" w:rsidRDefault="00914028" w:rsidP="00DD2536">
            <w:r>
              <w:t xml:space="preserve">Projektauftraggeber: </w:t>
            </w:r>
            <w:r w:rsidR="00DD2536">
              <w:t>Wolfgang Auer und Patrick Ritschel</w:t>
            </w:r>
          </w:p>
        </w:tc>
        <w:tc>
          <w:tcPr>
            <w:tcW w:w="4605" w:type="dxa"/>
          </w:tcPr>
          <w:p w14:paraId="35DC985B" w14:textId="6AB567F7" w:rsidR="00914028" w:rsidRDefault="00914028" w:rsidP="00DD2536">
            <w:pPr>
              <w:spacing w:before="60" w:after="60"/>
            </w:pPr>
            <w:r>
              <w:t xml:space="preserve">ProjektleiterIn: </w:t>
            </w:r>
            <w:r w:rsidR="00DD2536">
              <w:t>Ursus Schneider</w:t>
            </w:r>
          </w:p>
        </w:tc>
      </w:tr>
      <w:tr w:rsidR="00914028" w14:paraId="5F66545F" w14:textId="77777777">
        <w:tc>
          <w:tcPr>
            <w:tcW w:w="4605" w:type="dxa"/>
          </w:tcPr>
          <w:p w14:paraId="7193225C" w14:textId="77777777" w:rsidR="00914028" w:rsidRDefault="00914028">
            <w:pPr>
              <w:spacing w:before="60" w:after="60"/>
            </w:pPr>
            <w:r>
              <w:t>Projektteammitglieder:</w:t>
            </w:r>
          </w:p>
          <w:p w14:paraId="349A226D" w14:textId="5BF9D255" w:rsidR="00914028" w:rsidRDefault="004449BB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7"/>
                  <w:enabled/>
                  <w:calcOnExit w:val="0"/>
                  <w:textInput>
                    <w:default w:val="Tobias Breuß, Jim Frey, Thomas Rienößl und Ursus Schneider"/>
                  </w:textInput>
                </w:ffData>
              </w:fldChar>
            </w:r>
            <w:bookmarkStart w:id="15" w:name="Text17"/>
            <w:r>
              <w:instrText xml:space="preserve"> FORMTEXT </w:instrText>
            </w:r>
            <w:r>
              <w:fldChar w:fldCharType="separate"/>
            </w:r>
            <w:r>
              <w:t>Tobias Breuß, Jim Frey, Thomas Rienößl und Ursus Schneider</w:t>
            </w:r>
            <w:r>
              <w:fldChar w:fldCharType="end"/>
            </w:r>
            <w:bookmarkEnd w:id="15"/>
          </w:p>
        </w:tc>
        <w:tc>
          <w:tcPr>
            <w:tcW w:w="4605" w:type="dxa"/>
          </w:tcPr>
          <w:p w14:paraId="182784F2" w14:textId="77777777" w:rsidR="00914028" w:rsidRDefault="00914028">
            <w:pPr>
              <w:spacing w:before="60" w:after="60"/>
            </w:pPr>
            <w:r>
              <w:t>Sonstige Beteiligte (z.B. Unternehmen):</w:t>
            </w:r>
          </w:p>
          <w:p w14:paraId="3F23E71F" w14:textId="77777777" w:rsidR="00914028" w:rsidRDefault="00914028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6" w:name="Text1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6"/>
          </w:p>
        </w:tc>
      </w:tr>
      <w:tr w:rsidR="00914028" w14:paraId="0731E61A" w14:textId="77777777">
        <w:tc>
          <w:tcPr>
            <w:tcW w:w="4605" w:type="dxa"/>
          </w:tcPr>
          <w:p w14:paraId="73BF9E9E" w14:textId="77777777" w:rsidR="00914028" w:rsidRDefault="00914028">
            <w:pPr>
              <w:spacing w:before="60" w:after="60"/>
            </w:pPr>
            <w:r>
              <w:t>Projektrisiken:</w:t>
            </w:r>
          </w:p>
          <w:p w14:paraId="1935190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20"/>
                  <w:enabled/>
                  <w:calcOnExit w:val="0"/>
                  <w:textInput>
                    <w:default w:val="&lt;z.B. Qualitätsrisiken, Terminrisiken, Teamrisiken, Akzeptanzrisiken, Kostenrisiken, technische R. etc.&gt;"/>
                  </w:textInput>
                </w:ffData>
              </w:fldChar>
            </w:r>
            <w:bookmarkStart w:id="17" w:name="Text2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z.B. Qualitätsrisiken, Terminrisiken, Teamrisiken, Akzeptanzrisiken, Kostenrisiken, technische R. etc.&gt;</w:t>
            </w:r>
            <w:r>
              <w:fldChar w:fldCharType="end"/>
            </w:r>
            <w:bookmarkEnd w:id="17"/>
          </w:p>
        </w:tc>
        <w:tc>
          <w:tcPr>
            <w:tcW w:w="4605" w:type="dxa"/>
          </w:tcPr>
          <w:p w14:paraId="250CC362" w14:textId="77777777" w:rsidR="00914028" w:rsidRDefault="00914028">
            <w:pPr>
              <w:spacing w:before="60" w:after="60"/>
            </w:pPr>
            <w:r>
              <w:t>Meilensteine:</w:t>
            </w:r>
          </w:p>
          <w:p w14:paraId="10239032" w14:textId="3F5F8516" w:rsidR="00CA67A6" w:rsidRDefault="00CA67A6">
            <w:pPr>
              <w:spacing w:before="60" w:after="60"/>
            </w:pPr>
            <w:r>
              <w:t>Kommunikation Server und Slave</w:t>
            </w:r>
          </w:p>
          <w:p w14:paraId="02112720" w14:textId="77777777" w:rsidR="00CB5ABB" w:rsidRDefault="00CB5ABB">
            <w:pPr>
              <w:spacing w:before="60" w:after="60"/>
            </w:pPr>
            <w:r>
              <w:t>Berechnungsmodilietung</w:t>
            </w:r>
          </w:p>
          <w:p w14:paraId="1D6A785E" w14:textId="77777777" w:rsidR="00CA67A6" w:rsidRDefault="00CA67A6">
            <w:pPr>
              <w:spacing w:before="60" w:after="60"/>
            </w:pPr>
            <w:r>
              <w:t>Fertigstellung von AlienSocke</w:t>
            </w:r>
          </w:p>
          <w:p w14:paraId="18987E66" w14:textId="058B2984" w:rsidR="00CA67A6" w:rsidRDefault="00CA67A6">
            <w:pPr>
              <w:spacing w:before="60" w:after="60"/>
            </w:pPr>
            <w:r>
              <w:t>Projektabgabe</w:t>
            </w:r>
          </w:p>
          <w:p w14:paraId="75B04AC9" w14:textId="6D4198F3" w:rsidR="00CB5ABB" w:rsidRDefault="00CB5ABB">
            <w:pPr>
              <w:spacing w:before="60" w:after="60"/>
            </w:pPr>
          </w:p>
        </w:tc>
      </w:tr>
      <w:tr w:rsidR="00914028" w14:paraId="2E5701E5" w14:textId="77777777">
        <w:tc>
          <w:tcPr>
            <w:tcW w:w="4605" w:type="dxa"/>
          </w:tcPr>
          <w:p w14:paraId="20552846" w14:textId="2D35D723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Kontrollkästchen3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1F7212">
              <w:fldChar w:fldCharType="separate"/>
            </w:r>
            <w:r>
              <w:fldChar w:fldCharType="end"/>
            </w:r>
            <w:bookmarkEnd w:id="18"/>
            <w:r>
              <w:t xml:space="preserve"> Das Projekt wird bewilligt.</w:t>
            </w:r>
          </w:p>
          <w:p w14:paraId="7DF6BB1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Kontrollkästchen4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1F7212">
              <w:fldChar w:fldCharType="separate"/>
            </w:r>
            <w:r>
              <w:fldChar w:fldCharType="end"/>
            </w:r>
            <w:bookmarkEnd w:id="19"/>
            <w:r>
              <w:t xml:space="preserve"> Das Projekt wird unter der Einhaltung folgender Auflagen bewilligt:</w:t>
            </w:r>
          </w:p>
          <w:p w14:paraId="7D73CA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0" w:name="Text4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0"/>
          </w:p>
          <w:p w14:paraId="5E2101E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Kontrollkästchen5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1F7212">
              <w:fldChar w:fldCharType="separate"/>
            </w:r>
            <w:r>
              <w:fldChar w:fldCharType="end"/>
            </w:r>
            <w:bookmarkEnd w:id="21"/>
            <w:r>
              <w:t xml:space="preserve"> Das Projekt wird abgelehnt.</w:t>
            </w:r>
          </w:p>
          <w:p w14:paraId="33540DF5" w14:textId="77777777" w:rsidR="00914028" w:rsidRDefault="00914028">
            <w:pPr>
              <w:spacing w:before="60" w:after="60"/>
            </w:pPr>
            <w:r>
              <w:t xml:space="preserve">Begründung: </w:t>
            </w:r>
            <w: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2" w:name="Text5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2"/>
          </w:p>
          <w:p w14:paraId="3AA84B91" w14:textId="77777777" w:rsidR="00914028" w:rsidRDefault="00914028">
            <w:pPr>
              <w:spacing w:before="60" w:after="60"/>
            </w:pPr>
          </w:p>
          <w:p w14:paraId="6567D22A" w14:textId="77777777" w:rsidR="00914028" w:rsidRDefault="00914028">
            <w:pPr>
              <w:spacing w:before="60" w:after="60"/>
            </w:pPr>
          </w:p>
          <w:p w14:paraId="5AF682F4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3E0AA17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3" w:name="Text5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bookmarkEnd w:id="23"/>
            <w:r>
              <w:t>, Unterschrift Auftraggeber</w:t>
            </w:r>
          </w:p>
        </w:tc>
        <w:tc>
          <w:tcPr>
            <w:tcW w:w="4605" w:type="dxa"/>
          </w:tcPr>
          <w:p w14:paraId="38E1D987" w14:textId="77777777" w:rsidR="00914028" w:rsidRDefault="00914028">
            <w:pPr>
              <w:spacing w:before="60" w:after="60"/>
            </w:pPr>
            <w:r>
              <w:lastRenderedPageBreak/>
              <w:t>Sonstige relevante Informationen:</w:t>
            </w:r>
          </w:p>
          <w:p w14:paraId="4B62F4D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4" w:name="Text5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4"/>
          </w:p>
        </w:tc>
      </w:tr>
    </w:tbl>
    <w:p w14:paraId="5AF06D5B" w14:textId="77777777" w:rsidR="00914028" w:rsidRDefault="00914028">
      <w:pPr>
        <w:pStyle w:val="Heading1"/>
      </w:pPr>
      <w:r>
        <w:lastRenderedPageBreak/>
        <w:br w:type="page"/>
      </w:r>
      <w:bookmarkStart w:id="25" w:name="_Toc254437342"/>
      <w:r>
        <w:lastRenderedPageBreak/>
        <w:t>Projektzieleplan</w:t>
      </w:r>
      <w:bookmarkEnd w:id="2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9"/>
        <w:gridCol w:w="4547"/>
        <w:gridCol w:w="3014"/>
      </w:tblGrid>
      <w:tr w:rsidR="00914028" w14:paraId="1D2A0215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54A01A9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zieleplan</w:t>
            </w:r>
          </w:p>
        </w:tc>
      </w:tr>
      <w:tr w:rsidR="00914028" w14:paraId="32C315DE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6F9E9B9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6FBDD18" w14:textId="77777777">
        <w:tc>
          <w:tcPr>
            <w:tcW w:w="1510" w:type="dxa"/>
            <w:shd w:val="clear" w:color="auto" w:fill="C0C0C0"/>
            <w:vAlign w:val="center"/>
          </w:tcPr>
          <w:p w14:paraId="012AB9C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Zielart</w:t>
            </w:r>
          </w:p>
        </w:tc>
        <w:tc>
          <w:tcPr>
            <w:tcW w:w="4630" w:type="dxa"/>
            <w:shd w:val="clear" w:color="auto" w:fill="C0C0C0"/>
            <w:vAlign w:val="center"/>
          </w:tcPr>
          <w:p w14:paraId="5F2679E9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ziele</w:t>
            </w:r>
          </w:p>
        </w:tc>
        <w:tc>
          <w:tcPr>
            <w:tcW w:w="3070" w:type="dxa"/>
            <w:shd w:val="clear" w:color="auto" w:fill="C0C0C0"/>
            <w:vAlign w:val="center"/>
          </w:tcPr>
          <w:p w14:paraId="621FBF5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aptierte Projektziele</w:t>
            </w:r>
            <w:r>
              <w:rPr>
                <w:b/>
                <w:bCs/>
              </w:rPr>
              <w:br/>
              <w:t xml:space="preserve">per </w:t>
            </w:r>
            <w:r>
              <w:rPr>
                <w:b/>
                <w:bCs/>
              </w:rPr>
              <w:fldChar w:fldCharType="begin">
                <w:ffData>
                  <w:name w:val="Text54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6" w:name="Text54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26"/>
          </w:p>
        </w:tc>
      </w:tr>
      <w:tr w:rsidR="00914028" w14:paraId="1482D6F7" w14:textId="77777777">
        <w:tc>
          <w:tcPr>
            <w:tcW w:w="1510" w:type="dxa"/>
          </w:tcPr>
          <w:p w14:paraId="375DCAEB" w14:textId="77777777" w:rsidR="00914028" w:rsidRDefault="00914028">
            <w:pPr>
              <w:spacing w:before="60" w:after="60"/>
            </w:pPr>
            <w:r>
              <w:t>Gesamtziel / Hauptziele</w:t>
            </w:r>
          </w:p>
        </w:tc>
        <w:tc>
          <w:tcPr>
            <w:tcW w:w="4630" w:type="dxa"/>
          </w:tcPr>
          <w:p w14:paraId="243E741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1"/>
                  <w:enabled/>
                  <w:calcOnExit w:val="0"/>
                  <w:textInput>
                    <w:default w:val="&lt;Komprimierte Zieldefinition in 1-2 Sätzen&gt;"/>
                  </w:textInput>
                </w:ffData>
              </w:fldChar>
            </w:r>
            <w:bookmarkStart w:id="27" w:name="Text9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omprimierte Zieldefinition in 1-2 Sätzen&gt;</w:t>
            </w:r>
            <w:r>
              <w:fldChar w:fldCharType="end"/>
            </w:r>
            <w:bookmarkEnd w:id="27"/>
          </w:p>
        </w:tc>
        <w:tc>
          <w:tcPr>
            <w:tcW w:w="3070" w:type="dxa"/>
          </w:tcPr>
          <w:p w14:paraId="0AF92EBE" w14:textId="77777777" w:rsidR="00914028" w:rsidRDefault="00914028">
            <w:pPr>
              <w:spacing w:before="60" w:after="60"/>
            </w:pPr>
          </w:p>
        </w:tc>
      </w:tr>
      <w:tr w:rsidR="00914028" w14:paraId="6A8DBEFB" w14:textId="77777777">
        <w:tc>
          <w:tcPr>
            <w:tcW w:w="1510" w:type="dxa"/>
          </w:tcPr>
          <w:p w14:paraId="7A7D6E16" w14:textId="77777777" w:rsidR="00914028" w:rsidRDefault="00914028">
            <w:pPr>
              <w:spacing w:before="60" w:after="60"/>
            </w:pPr>
            <w:r>
              <w:t>Teilziele &amp; messbare Ergebnisse</w:t>
            </w:r>
          </w:p>
        </w:tc>
        <w:tc>
          <w:tcPr>
            <w:tcW w:w="4630" w:type="dxa"/>
          </w:tcPr>
          <w:p w14:paraId="38F5303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bookmarkStart w:id="28" w:name="Text9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bookmarkEnd w:id="28"/>
            <w:r>
              <w:t>:</w:t>
            </w:r>
          </w:p>
          <w:p w14:paraId="314768F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bookmarkStart w:id="29" w:name="Text9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  <w:bookmarkEnd w:id="29"/>
          </w:p>
          <w:p w14:paraId="1B920A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4C9FCFCE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9F3DF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BC5131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27B3CF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6CDEAC1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357DD35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37208A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7679425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4F3177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1CD70C1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0F69CA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0FE385A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68B6E9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</w:tc>
        <w:tc>
          <w:tcPr>
            <w:tcW w:w="3070" w:type="dxa"/>
          </w:tcPr>
          <w:p w14:paraId="4E1DDC00" w14:textId="77777777" w:rsidR="00914028" w:rsidRDefault="00914028">
            <w:pPr>
              <w:spacing w:before="60" w:after="60"/>
            </w:pPr>
          </w:p>
        </w:tc>
      </w:tr>
      <w:tr w:rsidR="00914028" w14:paraId="56E931DC" w14:textId="77777777">
        <w:tc>
          <w:tcPr>
            <w:tcW w:w="1510" w:type="dxa"/>
          </w:tcPr>
          <w:p w14:paraId="5AE49692" w14:textId="77777777" w:rsidR="00914028" w:rsidRDefault="00914028">
            <w:pPr>
              <w:spacing w:before="60" w:after="60"/>
            </w:pPr>
            <w:r>
              <w:t>Nicht-Ziele</w:t>
            </w:r>
          </w:p>
        </w:tc>
        <w:tc>
          <w:tcPr>
            <w:tcW w:w="4630" w:type="dxa"/>
          </w:tcPr>
          <w:p w14:paraId="0E7154C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</w:p>
        </w:tc>
        <w:tc>
          <w:tcPr>
            <w:tcW w:w="3070" w:type="dxa"/>
          </w:tcPr>
          <w:p w14:paraId="2CCD314D" w14:textId="77777777" w:rsidR="00914028" w:rsidRDefault="00914028">
            <w:pPr>
              <w:spacing w:before="60" w:after="60"/>
            </w:pPr>
          </w:p>
        </w:tc>
      </w:tr>
    </w:tbl>
    <w:p w14:paraId="4B2AAB6C" w14:textId="77777777" w:rsidR="00914028" w:rsidRDefault="00914028"/>
    <w:p w14:paraId="3EFF3AA8" w14:textId="77777777" w:rsidR="00914028" w:rsidRDefault="00914028">
      <w:pPr>
        <w:pStyle w:val="Heading1"/>
      </w:pPr>
      <w:r>
        <w:br w:type="page"/>
      </w:r>
      <w:bookmarkStart w:id="30" w:name="_Toc254437343"/>
      <w:r>
        <w:lastRenderedPageBreak/>
        <w:t>Projektorganisation</w:t>
      </w:r>
      <w:bookmarkEnd w:id="30"/>
    </w:p>
    <w:p w14:paraId="607A1280" w14:textId="77777777" w:rsidR="00914028" w:rsidRDefault="00914028"/>
    <w:p w14:paraId="46249FAD" w14:textId="3E688F5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215F8FC9" wp14:editId="280AB904">
            <wp:extent cx="4419600" cy="3136900"/>
            <wp:effectExtent l="0" t="0" r="0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E8E43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9"/>
        <w:gridCol w:w="4771"/>
        <w:gridCol w:w="2060"/>
      </w:tblGrid>
      <w:tr w:rsidR="00914028" w14:paraId="43FCD364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77744EB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organisation</w:t>
            </w:r>
          </w:p>
        </w:tc>
      </w:tr>
      <w:tr w:rsidR="00914028" w14:paraId="0DF198A4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5546888E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E7B2398" w14:textId="77777777">
        <w:tc>
          <w:tcPr>
            <w:tcW w:w="2230" w:type="dxa"/>
            <w:shd w:val="clear" w:color="auto" w:fill="C0C0C0"/>
            <w:vAlign w:val="center"/>
          </w:tcPr>
          <w:p w14:paraId="0879720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rolle</w:t>
            </w:r>
          </w:p>
        </w:tc>
        <w:tc>
          <w:tcPr>
            <w:tcW w:w="4860" w:type="dxa"/>
            <w:shd w:val="clear" w:color="auto" w:fill="C0C0C0"/>
            <w:vAlign w:val="center"/>
          </w:tcPr>
          <w:p w14:paraId="3617E443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fgabenbereiche / Skills</w:t>
            </w:r>
          </w:p>
        </w:tc>
        <w:tc>
          <w:tcPr>
            <w:tcW w:w="2120" w:type="dxa"/>
            <w:shd w:val="clear" w:color="auto" w:fill="C0C0C0"/>
            <w:vAlign w:val="center"/>
          </w:tcPr>
          <w:p w14:paraId="4D9CABE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</w:tr>
      <w:tr w:rsidR="00914028" w14:paraId="72AA953E" w14:textId="77777777">
        <w:tc>
          <w:tcPr>
            <w:tcW w:w="2230" w:type="dxa"/>
          </w:tcPr>
          <w:p w14:paraId="251148ED" w14:textId="77777777" w:rsidR="00914028" w:rsidRDefault="00914028">
            <w:pPr>
              <w:spacing w:before="60" w:after="60"/>
            </w:pPr>
            <w:r>
              <w:t>ProjektauftraggeberIn</w:t>
            </w:r>
          </w:p>
        </w:tc>
        <w:tc>
          <w:tcPr>
            <w:tcW w:w="4860" w:type="dxa"/>
          </w:tcPr>
          <w:p w14:paraId="232763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Aufgabenstellung</w:t>
            </w:r>
          </w:p>
          <w:p w14:paraId="391735B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auftrag</w:t>
            </w:r>
          </w:p>
          <w:p w14:paraId="4A7562E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Freigabe von Meilensteinen</w:t>
            </w:r>
          </w:p>
          <w:p w14:paraId="14614B6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-fachliche Begleitung des Projektteams</w:t>
            </w:r>
          </w:p>
          <w:p w14:paraId="7396B3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bookmarkStart w:id="31" w:name="Text6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  <w:bookmarkEnd w:id="31"/>
          </w:p>
        </w:tc>
        <w:tc>
          <w:tcPr>
            <w:tcW w:w="2120" w:type="dxa"/>
          </w:tcPr>
          <w:p w14:paraId="777C328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32" w:name="Text6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2"/>
          </w:p>
        </w:tc>
      </w:tr>
      <w:tr w:rsidR="00914028" w14:paraId="13F2275B" w14:textId="77777777">
        <w:tc>
          <w:tcPr>
            <w:tcW w:w="2230" w:type="dxa"/>
          </w:tcPr>
          <w:p w14:paraId="152C5AA5" w14:textId="77777777" w:rsidR="00914028" w:rsidRDefault="00914028">
            <w:pPr>
              <w:spacing w:before="60" w:after="60"/>
            </w:pPr>
            <w:r>
              <w:t>ProjektleiterIn</w:t>
            </w:r>
          </w:p>
        </w:tc>
        <w:tc>
          <w:tcPr>
            <w:tcW w:w="4860" w:type="dxa"/>
          </w:tcPr>
          <w:p w14:paraId="619E2DC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nagement (Initiierung, Planung, Steuerung &amp; Controlling, Abschluss)</w:t>
            </w:r>
          </w:p>
          <w:p w14:paraId="0C5004B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Koordination des Projektteams</w:t>
            </w:r>
          </w:p>
          <w:p w14:paraId="74D1A1E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rketing</w:t>
            </w:r>
          </w:p>
          <w:p w14:paraId="293C979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149188E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2E3DCD1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3" w:name="Text6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3"/>
          </w:p>
        </w:tc>
      </w:tr>
      <w:tr w:rsidR="00914028" w14:paraId="2DD13478" w14:textId="77777777">
        <w:tc>
          <w:tcPr>
            <w:tcW w:w="2230" w:type="dxa"/>
          </w:tcPr>
          <w:p w14:paraId="4BDC776B" w14:textId="77777777" w:rsidR="00914028" w:rsidRDefault="00914028">
            <w:pPr>
              <w:spacing w:before="60" w:after="60"/>
            </w:pPr>
            <w:r>
              <w:t>Projektteammitglieder</w:t>
            </w:r>
          </w:p>
        </w:tc>
        <w:tc>
          <w:tcPr>
            <w:tcW w:w="4860" w:type="dxa"/>
          </w:tcPr>
          <w:p w14:paraId="63DE27E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Unterstützung des Projektmanagements</w:t>
            </w:r>
          </w:p>
          <w:p w14:paraId="5CAD8F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095B7FE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16469BB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34" w:name="Text6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4"/>
          </w:p>
        </w:tc>
      </w:tr>
      <w:tr w:rsidR="00914028" w14:paraId="754D8745" w14:textId="77777777">
        <w:tc>
          <w:tcPr>
            <w:tcW w:w="2230" w:type="dxa"/>
          </w:tcPr>
          <w:p w14:paraId="4DD6A9C6" w14:textId="77777777" w:rsidR="00914028" w:rsidRDefault="00914028">
            <w:pPr>
              <w:spacing w:before="60" w:after="60"/>
            </w:pPr>
            <w:r>
              <w:t>Sonstige ProjektmitarbeiterInnen</w:t>
            </w:r>
          </w:p>
        </w:tc>
        <w:tc>
          <w:tcPr>
            <w:tcW w:w="4860" w:type="dxa"/>
          </w:tcPr>
          <w:p w14:paraId="3F3BE40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77A7A4E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756D186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35" w:name="Text6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5"/>
          </w:p>
        </w:tc>
      </w:tr>
    </w:tbl>
    <w:p w14:paraId="3A4B6544" w14:textId="77777777" w:rsidR="00914028" w:rsidRDefault="00914028">
      <w:pPr>
        <w:pStyle w:val="Heading1"/>
      </w:pPr>
      <w:r>
        <w:br w:type="page"/>
      </w:r>
      <w:bookmarkStart w:id="36" w:name="_Toc254437344"/>
      <w:r>
        <w:lastRenderedPageBreak/>
        <w:t>Projektumweltanalyse / Sozialer Projektkontext</w:t>
      </w:r>
      <w:bookmarkEnd w:id="36"/>
    </w:p>
    <w:p w14:paraId="7978BDA3" w14:textId="77777777" w:rsidR="00914028" w:rsidRDefault="00914028"/>
    <w:p w14:paraId="2810118C" w14:textId="0736050A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6A1BD7ED" wp14:editId="30DF7270">
            <wp:extent cx="5092700" cy="2984500"/>
            <wp:effectExtent l="0" t="0" r="1270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E011A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5"/>
        <w:gridCol w:w="2257"/>
        <w:gridCol w:w="2253"/>
        <w:gridCol w:w="2265"/>
      </w:tblGrid>
      <w:tr w:rsidR="00914028" w14:paraId="345EBA4B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7BFD02B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umweltbeziehungen</w:t>
            </w:r>
          </w:p>
        </w:tc>
      </w:tr>
      <w:tr w:rsidR="00914028" w14:paraId="57BEDBC1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311D9A8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CECD6E" w14:textId="77777777">
        <w:tc>
          <w:tcPr>
            <w:tcW w:w="2302" w:type="dxa"/>
            <w:shd w:val="clear" w:color="auto" w:fill="C0C0C0"/>
            <w:vAlign w:val="center"/>
          </w:tcPr>
          <w:p w14:paraId="50014E5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mwelt / Anspruchsgruppe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5D27F1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enziale / Chanc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06FFE12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onflikte / Risik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372F28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ßnahmen</w:t>
            </w:r>
          </w:p>
        </w:tc>
      </w:tr>
      <w:tr w:rsidR="00914028" w14:paraId="672365FA" w14:textId="77777777">
        <w:tc>
          <w:tcPr>
            <w:tcW w:w="2302" w:type="dxa"/>
          </w:tcPr>
          <w:p w14:paraId="37ABCB21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549C867B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E0003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7413AC" w14:textId="77777777" w:rsidR="00914028" w:rsidRDefault="00914028">
            <w:pPr>
              <w:spacing w:before="60" w:after="60"/>
            </w:pPr>
          </w:p>
        </w:tc>
      </w:tr>
      <w:tr w:rsidR="00914028" w14:paraId="244BC35A" w14:textId="77777777">
        <w:tc>
          <w:tcPr>
            <w:tcW w:w="2302" w:type="dxa"/>
          </w:tcPr>
          <w:p w14:paraId="540C2660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712902B2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D594DF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611CF54" w14:textId="77777777" w:rsidR="00914028" w:rsidRDefault="00914028">
            <w:pPr>
              <w:spacing w:before="60" w:after="60"/>
            </w:pPr>
          </w:p>
        </w:tc>
      </w:tr>
      <w:tr w:rsidR="00914028" w14:paraId="76064C09" w14:textId="77777777">
        <w:tc>
          <w:tcPr>
            <w:tcW w:w="2302" w:type="dxa"/>
          </w:tcPr>
          <w:p w14:paraId="099214A9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442F5D6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81E1EB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68E23F5" w14:textId="77777777" w:rsidR="00914028" w:rsidRDefault="00914028">
            <w:pPr>
              <w:spacing w:before="60" w:after="60"/>
            </w:pPr>
          </w:p>
        </w:tc>
      </w:tr>
    </w:tbl>
    <w:p w14:paraId="6A9FF3E5" w14:textId="77777777" w:rsidR="00914028" w:rsidRDefault="00914028">
      <w:pPr>
        <w:pStyle w:val="Heading1"/>
      </w:pPr>
      <w:r>
        <w:br w:type="page"/>
      </w:r>
      <w:bookmarkStart w:id="37" w:name="_Toc254437345"/>
      <w:r>
        <w:lastRenderedPageBreak/>
        <w:t>Meilensteinplan</w:t>
      </w:r>
      <w:bookmarkEnd w:id="3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93"/>
        <w:gridCol w:w="1817"/>
        <w:gridCol w:w="1819"/>
        <w:gridCol w:w="1819"/>
        <w:gridCol w:w="1812"/>
      </w:tblGrid>
      <w:tr w:rsidR="00914028" w14:paraId="1C2CADEB" w14:textId="77777777">
        <w:trPr>
          <w:cantSplit/>
        </w:trPr>
        <w:tc>
          <w:tcPr>
            <w:tcW w:w="9210" w:type="dxa"/>
            <w:gridSpan w:val="5"/>
            <w:shd w:val="clear" w:color="auto" w:fill="C0C0C0"/>
          </w:tcPr>
          <w:p w14:paraId="155C977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eilensteinplan</w:t>
            </w:r>
          </w:p>
        </w:tc>
      </w:tr>
      <w:tr w:rsidR="00914028" w14:paraId="47B65B24" w14:textId="77777777">
        <w:trPr>
          <w:cantSplit/>
        </w:trPr>
        <w:tc>
          <w:tcPr>
            <w:tcW w:w="9210" w:type="dxa"/>
            <w:gridSpan w:val="5"/>
            <w:shd w:val="clear" w:color="auto" w:fill="FFFF99"/>
          </w:tcPr>
          <w:p w14:paraId="7918CE7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E08A2E" w14:textId="77777777">
        <w:tc>
          <w:tcPr>
            <w:tcW w:w="1842" w:type="dxa"/>
            <w:shd w:val="clear" w:color="auto" w:fill="C0C0C0"/>
            <w:vAlign w:val="center"/>
          </w:tcPr>
          <w:p w14:paraId="39D343BA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78DA13A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ilenstein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612FF84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ermin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0853BD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daptierte Plantermine per </w:t>
            </w:r>
            <w:r>
              <w:rPr>
                <w:b/>
                <w:bCs/>
              </w:rPr>
              <w:fldChar w:fldCharType="begin">
                <w:ffData>
                  <w:name w:val="Text95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38" w:name="Text95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38"/>
          </w:p>
        </w:tc>
        <w:tc>
          <w:tcPr>
            <w:tcW w:w="1842" w:type="dxa"/>
            <w:shd w:val="clear" w:color="auto" w:fill="C0C0C0"/>
            <w:vAlign w:val="center"/>
          </w:tcPr>
          <w:p w14:paraId="0FA0EE3E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sttermine</w:t>
            </w:r>
          </w:p>
        </w:tc>
      </w:tr>
      <w:tr w:rsidR="00914028" w14:paraId="66FF69E9" w14:textId="77777777">
        <w:tc>
          <w:tcPr>
            <w:tcW w:w="1842" w:type="dxa"/>
          </w:tcPr>
          <w:p w14:paraId="6021CF64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C1E1083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786C3B9E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B3807E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F94B562" w14:textId="77777777" w:rsidR="00914028" w:rsidRDefault="00914028">
            <w:pPr>
              <w:spacing w:before="60" w:after="60"/>
            </w:pPr>
          </w:p>
        </w:tc>
      </w:tr>
      <w:tr w:rsidR="00914028" w14:paraId="5149AE6E" w14:textId="77777777">
        <w:tc>
          <w:tcPr>
            <w:tcW w:w="1842" w:type="dxa"/>
          </w:tcPr>
          <w:p w14:paraId="6F8EEC67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91026A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BA88D0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C37C2C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32390A37" w14:textId="77777777" w:rsidR="00914028" w:rsidRDefault="00914028">
            <w:pPr>
              <w:spacing w:before="60" w:after="60"/>
            </w:pPr>
          </w:p>
        </w:tc>
      </w:tr>
      <w:tr w:rsidR="00914028" w14:paraId="50C8B646" w14:textId="77777777">
        <w:tc>
          <w:tcPr>
            <w:tcW w:w="1842" w:type="dxa"/>
          </w:tcPr>
          <w:p w14:paraId="12B5929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AC69D60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10904DE2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B08A10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5177AA3" w14:textId="77777777" w:rsidR="00914028" w:rsidRDefault="00914028">
            <w:pPr>
              <w:spacing w:before="60" w:after="60"/>
            </w:pPr>
          </w:p>
        </w:tc>
      </w:tr>
    </w:tbl>
    <w:p w14:paraId="3F058D52" w14:textId="77777777" w:rsidR="00914028" w:rsidRDefault="00914028">
      <w:pPr>
        <w:pStyle w:val="Heading1"/>
      </w:pPr>
      <w:r>
        <w:br w:type="page"/>
      </w:r>
      <w:bookmarkStart w:id="39" w:name="_Toc254437346"/>
      <w:r>
        <w:lastRenderedPageBreak/>
        <w:t>Projektstrukturplan (PSP)</w:t>
      </w:r>
      <w:bookmarkEnd w:id="39"/>
    </w:p>
    <w:p w14:paraId="530B6039" w14:textId="77777777" w:rsidR="00914028" w:rsidRDefault="00914028"/>
    <w:p w14:paraId="767757F3" w14:textId="5FD2B12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52A9C9B9" wp14:editId="6DC5FEF3">
            <wp:extent cx="5651500" cy="4533900"/>
            <wp:effectExtent l="0" t="0" r="1270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5FF09" w14:textId="77777777" w:rsidR="00914028" w:rsidRDefault="00914028"/>
    <w:p w14:paraId="58C5DC8D" w14:textId="77777777" w:rsidR="00B67F16" w:rsidRDefault="00B67F16">
      <w:pPr>
        <w:pStyle w:val="Heading1"/>
      </w:pPr>
      <w:r>
        <w:br w:type="page"/>
      </w:r>
      <w:bookmarkStart w:id="40" w:name="_Toc254437347"/>
      <w:bookmarkEnd w:id="40"/>
      <w:r>
        <w:lastRenderedPageBreak/>
        <w:t>Risikoanalyse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552"/>
        <w:gridCol w:w="1417"/>
        <w:gridCol w:w="1134"/>
        <w:gridCol w:w="709"/>
        <w:gridCol w:w="709"/>
        <w:gridCol w:w="2353"/>
      </w:tblGrid>
      <w:tr w:rsidR="00B67F16" w14:paraId="6EC7E774" w14:textId="77777777" w:rsidTr="00914028">
        <w:trPr>
          <w:cantSplit/>
        </w:trPr>
        <w:tc>
          <w:tcPr>
            <w:tcW w:w="9653" w:type="dxa"/>
            <w:gridSpan w:val="7"/>
            <w:shd w:val="clear" w:color="auto" w:fill="C0C0C0"/>
          </w:tcPr>
          <w:p w14:paraId="39AAF6B9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Risikoanalyse</w:t>
            </w:r>
          </w:p>
        </w:tc>
      </w:tr>
      <w:tr w:rsidR="00B67F16" w14:paraId="5E85B970" w14:textId="77777777" w:rsidTr="00914028">
        <w:trPr>
          <w:cantSplit/>
        </w:trPr>
        <w:tc>
          <w:tcPr>
            <w:tcW w:w="9653" w:type="dxa"/>
            <w:gridSpan w:val="7"/>
            <w:shd w:val="clear" w:color="auto" w:fill="FFFF99"/>
          </w:tcPr>
          <w:p w14:paraId="06073B97" w14:textId="77777777" w:rsidR="00B67F16" w:rsidRDefault="00B67F16" w:rsidP="00B67F16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</w:p>
        </w:tc>
      </w:tr>
      <w:tr w:rsidR="00B67F16" w14:paraId="5610F707" w14:textId="77777777" w:rsidTr="00914028">
        <w:trPr>
          <w:trHeight w:val="406"/>
        </w:trPr>
        <w:tc>
          <w:tcPr>
            <w:tcW w:w="779" w:type="dxa"/>
            <w:vMerge w:val="restart"/>
            <w:shd w:val="clear" w:color="auto" w:fill="C0C0C0"/>
            <w:vAlign w:val="center"/>
          </w:tcPr>
          <w:p w14:paraId="4B27F69F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2552" w:type="dxa"/>
            <w:vMerge w:val="restart"/>
            <w:shd w:val="clear" w:color="auto" w:fill="C0C0C0"/>
            <w:vAlign w:val="center"/>
          </w:tcPr>
          <w:p w14:paraId="572D120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blematische Arbeitspakete / Projektrisiko</w:t>
            </w:r>
          </w:p>
        </w:tc>
        <w:tc>
          <w:tcPr>
            <w:tcW w:w="1417" w:type="dxa"/>
            <w:vMerge w:val="restart"/>
            <w:shd w:val="clear" w:color="auto" w:fill="C0C0C0"/>
            <w:vAlign w:val="center"/>
          </w:tcPr>
          <w:p w14:paraId="771A197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  <w:sz w:val="18"/>
              </w:rPr>
              <w:t>Eintrittsw</w:t>
            </w:r>
            <w:r w:rsidRPr="008A2FF4">
              <w:rPr>
                <w:b/>
                <w:bCs/>
                <w:sz w:val="18"/>
              </w:rPr>
              <w:t>ahr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schein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lichkeit</w:t>
            </w:r>
          </w:p>
        </w:tc>
        <w:tc>
          <w:tcPr>
            <w:tcW w:w="2552" w:type="dxa"/>
            <w:gridSpan w:val="3"/>
            <w:tcBorders>
              <w:bottom w:val="nil"/>
            </w:tcBorders>
            <w:shd w:val="clear" w:color="auto" w:fill="C0C0C0"/>
            <w:vAlign w:val="center"/>
          </w:tcPr>
          <w:p w14:paraId="3F50ED63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swirkung auf</w:t>
            </w:r>
          </w:p>
        </w:tc>
        <w:tc>
          <w:tcPr>
            <w:tcW w:w="2353" w:type="dxa"/>
            <w:vMerge w:val="restart"/>
            <w:shd w:val="clear" w:color="auto" w:fill="C0C0C0"/>
            <w:vAlign w:val="center"/>
          </w:tcPr>
          <w:p w14:paraId="1EAFB720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genstrategie</w:t>
            </w:r>
          </w:p>
        </w:tc>
      </w:tr>
      <w:tr w:rsidR="00B67F16" w14:paraId="79F92F59" w14:textId="77777777" w:rsidTr="00914028">
        <w:trPr>
          <w:trHeight w:val="406"/>
        </w:trPr>
        <w:tc>
          <w:tcPr>
            <w:tcW w:w="779" w:type="dxa"/>
            <w:vMerge/>
            <w:shd w:val="clear" w:color="auto" w:fill="C0C0C0"/>
            <w:vAlign w:val="center"/>
          </w:tcPr>
          <w:p w14:paraId="63E1AE6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C0C0C0"/>
            <w:vAlign w:val="center"/>
          </w:tcPr>
          <w:p w14:paraId="63ED27C5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C1B95CC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C0C0C0"/>
            <w:vAlign w:val="center"/>
          </w:tcPr>
          <w:p w14:paraId="694E75C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Qualität</w:t>
            </w:r>
          </w:p>
          <w:p w14:paraId="0209DFEA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4FDFCE74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Kosten</w:t>
            </w:r>
          </w:p>
          <w:p w14:paraId="580005B1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13E74812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Zeit</w:t>
            </w:r>
          </w:p>
          <w:p w14:paraId="2AC49C2E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2353" w:type="dxa"/>
            <w:vMerge/>
            <w:shd w:val="clear" w:color="auto" w:fill="C0C0C0"/>
            <w:vAlign w:val="center"/>
          </w:tcPr>
          <w:p w14:paraId="53A848A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</w:tr>
      <w:tr w:rsidR="00B67F16" w14:paraId="146CCCCC" w14:textId="77777777" w:rsidTr="00914028">
        <w:tc>
          <w:tcPr>
            <w:tcW w:w="779" w:type="dxa"/>
          </w:tcPr>
          <w:p w14:paraId="679A5800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72EDCC8" w14:textId="77777777" w:rsidR="00B67F16" w:rsidRPr="00D850A7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00FF00"/>
            <w:vAlign w:val="center"/>
          </w:tcPr>
          <w:p w14:paraId="4BD8A3E5" w14:textId="77777777" w:rsidR="00B67F16" w:rsidRDefault="00B67F16" w:rsidP="00914028">
            <w:pPr>
              <w:jc w:val="center"/>
            </w:pPr>
            <w:r>
              <w:t>1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146DB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7C20A6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15F41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07424564" w14:textId="77777777" w:rsidR="00B67F16" w:rsidRDefault="00B67F16" w:rsidP="00914028">
            <w:r>
              <w:t xml:space="preserve">. </w:t>
            </w:r>
          </w:p>
        </w:tc>
      </w:tr>
      <w:tr w:rsidR="00B67F16" w14:paraId="3CCB75A2" w14:textId="77777777" w:rsidTr="00B67F16">
        <w:tc>
          <w:tcPr>
            <w:tcW w:w="779" w:type="dxa"/>
          </w:tcPr>
          <w:p w14:paraId="2CF95BD1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7544331F" w14:textId="77777777" w:rsidR="00B67F16" w:rsidRPr="00354B72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FF0000"/>
            </w:tcBorders>
            <w:shd w:val="clear" w:color="auto" w:fill="FFFF00"/>
            <w:vAlign w:val="center"/>
          </w:tcPr>
          <w:p w14:paraId="546A1011" w14:textId="77777777" w:rsidR="00B67F16" w:rsidRPr="00857FC5" w:rsidRDefault="00B67F16" w:rsidP="00914028">
            <w:pPr>
              <w:jc w:val="center"/>
              <w:rPr>
                <w:highlight w:val="yellow"/>
              </w:rPr>
            </w:pPr>
            <w:r>
              <w:t>3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F733EC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8F8CBF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7175513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6527A400" w14:textId="77777777" w:rsidR="00B67F16" w:rsidRDefault="00B67F16" w:rsidP="00914028">
            <w:pPr>
              <w:spacing w:before="60" w:after="60"/>
              <w:jc w:val="center"/>
            </w:pPr>
          </w:p>
        </w:tc>
      </w:tr>
      <w:tr w:rsidR="00B67F16" w14:paraId="6D249B9C" w14:textId="77777777" w:rsidTr="00914028">
        <w:tc>
          <w:tcPr>
            <w:tcW w:w="779" w:type="dxa"/>
          </w:tcPr>
          <w:p w14:paraId="646C9553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34A98A50" w14:textId="77777777" w:rsidR="00B67F16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shd w:val="clear" w:color="auto" w:fill="FF0000"/>
            <w:vAlign w:val="center"/>
          </w:tcPr>
          <w:p w14:paraId="672BEDE3" w14:textId="77777777" w:rsidR="00B67F16" w:rsidRDefault="00B67F16" w:rsidP="00914028">
            <w:pPr>
              <w:jc w:val="center"/>
            </w:pPr>
            <w:r>
              <w:t>65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B51FA9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307B752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10824E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7663C90B" w14:textId="77777777" w:rsidR="00B67F16" w:rsidRDefault="00B67F16" w:rsidP="00914028">
            <w:pPr>
              <w:spacing w:before="60" w:after="60"/>
              <w:jc w:val="center"/>
            </w:pPr>
          </w:p>
        </w:tc>
      </w:tr>
    </w:tbl>
    <w:p w14:paraId="3072B02D" w14:textId="77777777" w:rsidR="00914028" w:rsidRDefault="00914028">
      <w:pPr>
        <w:pStyle w:val="Heading1"/>
      </w:pPr>
      <w:r>
        <w:br w:type="page"/>
      </w:r>
      <w:bookmarkStart w:id="41" w:name="_Toc254437348"/>
      <w:r>
        <w:lastRenderedPageBreak/>
        <w:t>Arbeitspaket-Spezifikation</w:t>
      </w:r>
      <w:bookmarkEnd w:id="4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41"/>
        <w:gridCol w:w="4519"/>
      </w:tblGrid>
      <w:tr w:rsidR="00914028" w14:paraId="5CF58B2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ADD759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32B2A61" w14:textId="77777777">
        <w:trPr>
          <w:cantSplit/>
        </w:trPr>
        <w:tc>
          <w:tcPr>
            <w:tcW w:w="4604" w:type="dxa"/>
            <w:shd w:val="clear" w:color="auto" w:fill="FFFF99"/>
          </w:tcPr>
          <w:p w14:paraId="52E955A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5C88B24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069C50B" w14:textId="77777777">
        <w:trPr>
          <w:cantSplit/>
        </w:trPr>
        <w:tc>
          <w:tcPr>
            <w:tcW w:w="4604" w:type="dxa"/>
          </w:tcPr>
          <w:p w14:paraId="2A0578A6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EF22EA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1BF3BB6B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710BAB53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24B93AA6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CD2E783" w14:textId="77777777">
        <w:trPr>
          <w:cantSplit/>
        </w:trPr>
        <w:tc>
          <w:tcPr>
            <w:tcW w:w="4604" w:type="dxa"/>
            <w:shd w:val="clear" w:color="auto" w:fill="FFFF99"/>
          </w:tcPr>
          <w:p w14:paraId="67B871C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29F0FAD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6957B32" w14:textId="77777777">
        <w:trPr>
          <w:cantSplit/>
        </w:trPr>
        <w:tc>
          <w:tcPr>
            <w:tcW w:w="4604" w:type="dxa"/>
          </w:tcPr>
          <w:p w14:paraId="62086048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7662A63C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1904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bookmarkStart w:id="42" w:name="Text9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  <w:bookmarkEnd w:id="42"/>
          </w:p>
        </w:tc>
      </w:tr>
      <w:tr w:rsidR="00914028" w14:paraId="14A48C6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FA4141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4A2A717" w14:textId="77777777">
        <w:trPr>
          <w:cantSplit/>
        </w:trPr>
        <w:tc>
          <w:tcPr>
            <w:tcW w:w="4604" w:type="dxa"/>
            <w:shd w:val="clear" w:color="auto" w:fill="FFFF99"/>
          </w:tcPr>
          <w:p w14:paraId="07AB2C8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4CD7FA1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FF61AAD" w14:textId="77777777">
        <w:trPr>
          <w:cantSplit/>
        </w:trPr>
        <w:tc>
          <w:tcPr>
            <w:tcW w:w="4604" w:type="dxa"/>
          </w:tcPr>
          <w:p w14:paraId="3EF0E98F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3B3CE26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C54508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541F552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F6A1F5C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07F0BAB" w14:textId="77777777">
        <w:trPr>
          <w:cantSplit/>
        </w:trPr>
        <w:tc>
          <w:tcPr>
            <w:tcW w:w="4604" w:type="dxa"/>
            <w:shd w:val="clear" w:color="auto" w:fill="FFFF99"/>
          </w:tcPr>
          <w:p w14:paraId="5E6D300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DD7F28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BEEBF97" w14:textId="77777777">
        <w:trPr>
          <w:cantSplit/>
        </w:trPr>
        <w:tc>
          <w:tcPr>
            <w:tcW w:w="4604" w:type="dxa"/>
          </w:tcPr>
          <w:p w14:paraId="24EF5991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0D4BDD3B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3272DF5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3FA2E1C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1139082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CC6A9A8" w14:textId="77777777">
        <w:trPr>
          <w:cantSplit/>
        </w:trPr>
        <w:tc>
          <w:tcPr>
            <w:tcW w:w="4604" w:type="dxa"/>
            <w:shd w:val="clear" w:color="auto" w:fill="FFFF99"/>
          </w:tcPr>
          <w:p w14:paraId="3FC7CAA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6EB54FE3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DD8BC4D" w14:textId="77777777">
        <w:trPr>
          <w:cantSplit/>
        </w:trPr>
        <w:tc>
          <w:tcPr>
            <w:tcW w:w="4604" w:type="dxa"/>
          </w:tcPr>
          <w:p w14:paraId="2C6764FA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1599A79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2BED40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8248B0F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EBCB2C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ACB020D" w14:textId="77777777">
        <w:trPr>
          <w:cantSplit/>
        </w:trPr>
        <w:tc>
          <w:tcPr>
            <w:tcW w:w="4604" w:type="dxa"/>
            <w:shd w:val="clear" w:color="auto" w:fill="FFFF99"/>
          </w:tcPr>
          <w:p w14:paraId="0CF7B2F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599728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B0A3E75" w14:textId="77777777">
        <w:trPr>
          <w:cantSplit/>
        </w:trPr>
        <w:tc>
          <w:tcPr>
            <w:tcW w:w="4604" w:type="dxa"/>
          </w:tcPr>
          <w:p w14:paraId="191A8D3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AA8E87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CEB5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47298AF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30AFA1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499EC8FE" w14:textId="77777777">
        <w:trPr>
          <w:cantSplit/>
        </w:trPr>
        <w:tc>
          <w:tcPr>
            <w:tcW w:w="4604" w:type="dxa"/>
            <w:shd w:val="clear" w:color="auto" w:fill="FFFF99"/>
          </w:tcPr>
          <w:p w14:paraId="1FC5FA0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0916C56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88FA198" w14:textId="77777777">
        <w:trPr>
          <w:cantSplit/>
        </w:trPr>
        <w:tc>
          <w:tcPr>
            <w:tcW w:w="4604" w:type="dxa"/>
          </w:tcPr>
          <w:p w14:paraId="6B919F4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C991D7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0B7B8D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40A25CA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937281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6CFC9D63" w14:textId="77777777">
        <w:trPr>
          <w:cantSplit/>
        </w:trPr>
        <w:tc>
          <w:tcPr>
            <w:tcW w:w="4604" w:type="dxa"/>
            <w:shd w:val="clear" w:color="auto" w:fill="FFFF99"/>
          </w:tcPr>
          <w:p w14:paraId="2458A70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780B851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17B56DD" w14:textId="77777777">
        <w:trPr>
          <w:cantSplit/>
        </w:trPr>
        <w:tc>
          <w:tcPr>
            <w:tcW w:w="4604" w:type="dxa"/>
          </w:tcPr>
          <w:p w14:paraId="322ED26E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94B9C5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74BA1317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</w:tbl>
    <w:p w14:paraId="13C0195B" w14:textId="77777777" w:rsidR="00914028" w:rsidRDefault="00914028"/>
    <w:p w14:paraId="4B996CF5" w14:textId="77777777" w:rsidR="00914028" w:rsidRDefault="00914028">
      <w:pPr>
        <w:pStyle w:val="Heading1"/>
      </w:pPr>
      <w:r>
        <w:br w:type="page"/>
      </w:r>
      <w:bookmarkStart w:id="43" w:name="_Toc254437349"/>
      <w:r>
        <w:lastRenderedPageBreak/>
        <w:t>Integrierter Projektplan</w:t>
      </w:r>
      <w:bookmarkEnd w:id="43"/>
    </w:p>
    <w:p w14:paraId="57F5D5FC" w14:textId="77777777" w:rsidR="00914028" w:rsidRDefault="00914028"/>
    <w:bookmarkStart w:id="44" w:name="_MON_1222589370"/>
    <w:bookmarkStart w:id="45" w:name="_MON_1221282436"/>
    <w:bookmarkStart w:id="46" w:name="_MON_1221283811"/>
    <w:bookmarkStart w:id="47" w:name="_MON_1221903084"/>
    <w:bookmarkStart w:id="48" w:name="_MON_1221903344"/>
    <w:bookmarkStart w:id="49" w:name="_MON_1221903409"/>
    <w:bookmarkStart w:id="50" w:name="_MON_1222023605"/>
    <w:bookmarkEnd w:id="44"/>
    <w:bookmarkEnd w:id="45"/>
    <w:bookmarkEnd w:id="46"/>
    <w:bookmarkEnd w:id="47"/>
    <w:bookmarkEnd w:id="48"/>
    <w:bookmarkEnd w:id="49"/>
    <w:bookmarkEnd w:id="50"/>
    <w:bookmarkStart w:id="51" w:name="_MON_1222240501"/>
    <w:bookmarkEnd w:id="51"/>
    <w:p w14:paraId="0D1EFC5E" w14:textId="77777777" w:rsidR="00914028" w:rsidRDefault="006B4AF1">
      <w:r>
        <w:object w:dxaOrig="1600" w:dyaOrig="1020" w14:anchorId="56AC8F34">
          <v:shape id="_x0000_i1026" type="#_x0000_t75" style="width:80.65pt;height:51.35pt" o:ole="">
            <v:imagedata r:id="rId13" o:title=""/>
          </v:shape>
          <o:OLEObject Type="Embed" ProgID="Excel.Sheet.8" ShapeID="_x0000_i1026" DrawAspect="Icon" ObjectID="_1537111542" r:id="rId14"/>
        </w:object>
      </w:r>
    </w:p>
    <w:p w14:paraId="78C45120" w14:textId="77777777" w:rsidR="00914028" w:rsidRDefault="00914028">
      <w:pPr>
        <w:pStyle w:val="Heading1"/>
      </w:pPr>
      <w:r>
        <w:br w:type="page"/>
      </w:r>
      <w:bookmarkStart w:id="52" w:name="_Toc254437350"/>
      <w:r>
        <w:lastRenderedPageBreak/>
        <w:t>Projektkommunikationsplan</w:t>
      </w:r>
      <w:bookmarkEnd w:id="5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19"/>
        <w:gridCol w:w="2132"/>
        <w:gridCol w:w="2240"/>
        <w:gridCol w:w="2169"/>
      </w:tblGrid>
      <w:tr w:rsidR="00914028" w14:paraId="45121635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E69348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kommunikationsplan</w:t>
            </w:r>
          </w:p>
        </w:tc>
      </w:tr>
      <w:tr w:rsidR="00914028" w14:paraId="09EBEFF8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1EADB4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6D4E911F" w14:textId="77777777">
        <w:tc>
          <w:tcPr>
            <w:tcW w:w="2302" w:type="dxa"/>
            <w:shd w:val="clear" w:color="auto" w:fill="C0C0C0"/>
            <w:vAlign w:val="center"/>
          </w:tcPr>
          <w:p w14:paraId="3B61AC2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zeichnung der Sitzung / Medium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2D160A58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halte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19791F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ilnehmerInnen / Zielgruppe(n)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EC7427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äufigkeit &amp; Dauer</w:t>
            </w:r>
          </w:p>
        </w:tc>
      </w:tr>
      <w:tr w:rsidR="00914028" w14:paraId="6158D602" w14:textId="77777777">
        <w:tc>
          <w:tcPr>
            <w:tcW w:w="2302" w:type="dxa"/>
          </w:tcPr>
          <w:p w14:paraId="7A2238A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9"/>
                  <w:enabled/>
                  <w:calcOnExit w:val="0"/>
                  <w:textInput>
                    <w:default w:val="&lt;Kick-Off-Workshop&gt;"/>
                  </w:textInput>
                </w:ffData>
              </w:fldChar>
            </w:r>
            <w:bookmarkStart w:id="53" w:name="Text6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ick-Off-Workshop&gt;</w:t>
            </w:r>
            <w:r>
              <w:fldChar w:fldCharType="end"/>
            </w:r>
            <w:bookmarkEnd w:id="53"/>
          </w:p>
        </w:tc>
        <w:tc>
          <w:tcPr>
            <w:tcW w:w="2302" w:type="dxa"/>
          </w:tcPr>
          <w:p w14:paraId="0DE59D78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CD6BCD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51853F0" w14:textId="77777777" w:rsidR="00914028" w:rsidRDefault="00914028">
            <w:pPr>
              <w:spacing w:before="60" w:after="60"/>
            </w:pPr>
          </w:p>
        </w:tc>
      </w:tr>
      <w:tr w:rsidR="00914028" w14:paraId="49460FF6" w14:textId="77777777">
        <w:tc>
          <w:tcPr>
            <w:tcW w:w="2302" w:type="dxa"/>
          </w:tcPr>
          <w:p w14:paraId="2816F0E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fortschrittsbericht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fortschrittsbericht&gt;</w:t>
            </w:r>
            <w:r>
              <w:fldChar w:fldCharType="end"/>
            </w:r>
          </w:p>
        </w:tc>
        <w:tc>
          <w:tcPr>
            <w:tcW w:w="2302" w:type="dxa"/>
          </w:tcPr>
          <w:p w14:paraId="1325AB03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71E4FA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50E3ABE3" w14:textId="77777777" w:rsidR="00914028" w:rsidRDefault="00914028">
            <w:pPr>
              <w:spacing w:before="60" w:after="60"/>
            </w:pPr>
          </w:p>
        </w:tc>
      </w:tr>
      <w:tr w:rsidR="00914028" w14:paraId="7DA7D1EA" w14:textId="77777777">
        <w:tc>
          <w:tcPr>
            <w:tcW w:w="2302" w:type="dxa"/>
          </w:tcPr>
          <w:p w14:paraId="1FDF2AC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sitzungen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sitzungen&gt;</w:t>
            </w:r>
            <w:r>
              <w:fldChar w:fldCharType="end"/>
            </w:r>
          </w:p>
        </w:tc>
        <w:tc>
          <w:tcPr>
            <w:tcW w:w="2302" w:type="dxa"/>
          </w:tcPr>
          <w:p w14:paraId="4F7A03E4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6F4209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E93F842" w14:textId="77777777" w:rsidR="00914028" w:rsidRDefault="00914028">
            <w:pPr>
              <w:spacing w:before="60" w:after="60"/>
            </w:pPr>
          </w:p>
        </w:tc>
      </w:tr>
      <w:tr w:rsidR="00914028" w14:paraId="29A36CC4" w14:textId="77777777">
        <w:tc>
          <w:tcPr>
            <w:tcW w:w="2302" w:type="dxa"/>
          </w:tcPr>
          <w:p w14:paraId="2A2D0B5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0"/>
                  <w:enabled/>
                  <w:calcOnExit w:val="0"/>
                  <w:textInput>
                    <w:default w:val="&lt;Weitere&gt;"/>
                  </w:textInput>
                </w:ffData>
              </w:fldChar>
            </w:r>
            <w:bookmarkStart w:id="54" w:name="Text7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&gt;</w:t>
            </w:r>
            <w:r>
              <w:fldChar w:fldCharType="end"/>
            </w:r>
            <w:bookmarkEnd w:id="54"/>
          </w:p>
        </w:tc>
        <w:tc>
          <w:tcPr>
            <w:tcW w:w="2302" w:type="dxa"/>
          </w:tcPr>
          <w:p w14:paraId="1D1838C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54825E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BE209EB" w14:textId="77777777" w:rsidR="00914028" w:rsidRDefault="00914028">
            <w:pPr>
              <w:spacing w:before="60" w:after="60"/>
            </w:pPr>
          </w:p>
        </w:tc>
      </w:tr>
      <w:tr w:rsidR="00914028" w14:paraId="285FEB9E" w14:textId="77777777">
        <w:tc>
          <w:tcPr>
            <w:tcW w:w="2302" w:type="dxa"/>
          </w:tcPr>
          <w:p w14:paraId="7D90605C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26CD9C5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8F467D7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406499" w14:textId="77777777" w:rsidR="00914028" w:rsidRDefault="00914028">
            <w:pPr>
              <w:spacing w:before="60" w:after="60"/>
            </w:pPr>
          </w:p>
        </w:tc>
      </w:tr>
    </w:tbl>
    <w:p w14:paraId="02DEE26C" w14:textId="77777777" w:rsidR="00914028" w:rsidRDefault="00914028"/>
    <w:p w14:paraId="3BA0EA6E" w14:textId="77777777" w:rsidR="00914028" w:rsidRDefault="00914028"/>
    <w:p w14:paraId="274E4359" w14:textId="77777777" w:rsidR="00914028" w:rsidRDefault="00914028">
      <w:pPr>
        <w:pStyle w:val="Heading1"/>
        <w:tabs>
          <w:tab w:val="clear" w:pos="432"/>
          <w:tab w:val="num" w:pos="540"/>
        </w:tabs>
        <w:ind w:left="540" w:hanging="540"/>
      </w:pPr>
      <w:r>
        <w:br w:type="page"/>
      </w:r>
      <w:bookmarkStart w:id="55" w:name="_Toc254437351"/>
      <w:r>
        <w:lastRenderedPageBreak/>
        <w:t>Projektfortschrittsbericht (Vorlage)</w:t>
      </w:r>
      <w:bookmarkEnd w:id="5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2"/>
        <w:gridCol w:w="4508"/>
      </w:tblGrid>
      <w:tr w:rsidR="00914028" w14:paraId="767861F9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007A7F7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fortschrittsbericht</w:t>
            </w:r>
          </w:p>
        </w:tc>
      </w:tr>
      <w:tr w:rsidR="00914028" w14:paraId="37BC061D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3538FB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6070E43" w14:textId="77777777">
        <w:tc>
          <w:tcPr>
            <w:tcW w:w="4605" w:type="dxa"/>
          </w:tcPr>
          <w:p w14:paraId="434362B3" w14:textId="590CBB8D" w:rsidR="00914028" w:rsidRDefault="00985A4D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lang w:val="en-GB" w:eastAsia="en-GB"/>
              </w:rPr>
              <w:drawing>
                <wp:anchor distT="0" distB="0" distL="114300" distR="114300" simplePos="0" relativeHeight="251657728" behindDoc="0" locked="0" layoutInCell="1" allowOverlap="1" wp14:anchorId="49378AFF" wp14:editId="4CB50EF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82550</wp:posOffset>
                  </wp:positionV>
                  <wp:extent cx="523875" cy="819150"/>
                  <wp:effectExtent l="0" t="0" r="9525" b="0"/>
                  <wp:wrapNone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14028">
              <w:rPr>
                <w:b/>
                <w:bCs/>
              </w:rP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Kontrollkästchen9"/>
            <w:r w:rsidR="00914028"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 w:rsidR="00914028">
              <w:rPr>
                <w:b/>
                <w:bCs/>
              </w:rPr>
              <w:instrText xml:space="preserve"> </w:instrText>
            </w:r>
            <w:r w:rsidR="001F7212">
              <w:rPr>
                <w:b/>
                <w:bCs/>
              </w:rPr>
            </w:r>
            <w:r w:rsidR="001F7212">
              <w:rPr>
                <w:b/>
                <w:bCs/>
              </w:rPr>
              <w:fldChar w:fldCharType="separate"/>
            </w:r>
            <w:r w:rsidR="00914028">
              <w:rPr>
                <w:b/>
                <w:bCs/>
              </w:rPr>
              <w:fldChar w:fldCharType="end"/>
            </w:r>
            <w:bookmarkEnd w:id="56"/>
            <w:r w:rsidR="00914028">
              <w:rPr>
                <w:b/>
                <w:bCs/>
              </w:rPr>
              <w:t xml:space="preserve"> Projektkrise</w:t>
            </w:r>
          </w:p>
          <w:p w14:paraId="0B2E478B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Kontrollkästchen10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1F7212">
              <w:rPr>
                <w:b/>
                <w:bCs/>
              </w:rPr>
            </w:r>
            <w:r w:rsidR="001F7212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7"/>
            <w:r>
              <w:rPr>
                <w:b/>
                <w:bCs/>
              </w:rPr>
              <w:t xml:space="preserve"> Projekt in Schwierigkeiten</w:t>
            </w:r>
          </w:p>
          <w:p w14:paraId="097B6329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Kontrollkästchen11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1F7212">
              <w:rPr>
                <w:b/>
                <w:bCs/>
              </w:rPr>
            </w:r>
            <w:r w:rsidR="001F7212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8"/>
            <w:r>
              <w:rPr>
                <w:b/>
                <w:bCs/>
              </w:rPr>
              <w:t xml:space="preserve"> Projekt im Plan</w:t>
            </w:r>
          </w:p>
        </w:tc>
        <w:tc>
          <w:tcPr>
            <w:tcW w:w="4605" w:type="dxa"/>
          </w:tcPr>
          <w:p w14:paraId="5D97D03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status:</w:t>
            </w:r>
          </w:p>
          <w:p w14:paraId="241ADFC3" w14:textId="77777777" w:rsidR="00914028" w:rsidRDefault="00914028">
            <w:pPr>
              <w:numPr>
                <w:ilvl w:val="0"/>
                <w:numId w:val="8"/>
              </w:numPr>
              <w:spacing w:before="60" w:after="60"/>
            </w:pPr>
            <w: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59" w:name="Text7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9"/>
          </w:p>
        </w:tc>
      </w:tr>
      <w:tr w:rsidR="00914028" w14:paraId="008EEF5B" w14:textId="77777777">
        <w:tc>
          <w:tcPr>
            <w:tcW w:w="4605" w:type="dxa"/>
          </w:tcPr>
          <w:p w14:paraId="47BAF2B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Ziele (Leistungs-/Qualitätsziele)</w:t>
            </w:r>
            <w:r>
              <w:t>:</w:t>
            </w:r>
          </w:p>
          <w:p w14:paraId="69FD1550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60" w:name="Text7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0"/>
          </w:p>
        </w:tc>
        <w:tc>
          <w:tcPr>
            <w:tcW w:w="4605" w:type="dxa"/>
          </w:tcPr>
          <w:p w14:paraId="2D2793ED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6262BA3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61" w:name="Text7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1"/>
          </w:p>
        </w:tc>
      </w:tr>
      <w:tr w:rsidR="00914028" w14:paraId="6FE77B37" w14:textId="77777777">
        <w:tc>
          <w:tcPr>
            <w:tcW w:w="4605" w:type="dxa"/>
          </w:tcPr>
          <w:p w14:paraId="068136F3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Termine</w:t>
            </w:r>
            <w:r>
              <w:t>:</w:t>
            </w:r>
          </w:p>
          <w:p w14:paraId="2625C74C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125B645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72635B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0957340" w14:textId="77777777">
        <w:tc>
          <w:tcPr>
            <w:tcW w:w="4605" w:type="dxa"/>
          </w:tcPr>
          <w:p w14:paraId="1E6EEB5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Ressourcen / Kosten</w:t>
            </w:r>
            <w:r>
              <w:t>:</w:t>
            </w:r>
          </w:p>
          <w:p w14:paraId="20461922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3C3EE240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37A943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2A6C035" w14:textId="77777777">
        <w:tc>
          <w:tcPr>
            <w:tcW w:w="4605" w:type="dxa"/>
          </w:tcPr>
          <w:p w14:paraId="20733398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tatus Teamarbeit / Organisation / Umwelt:</w:t>
            </w:r>
          </w:p>
          <w:p w14:paraId="7E8F23C9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62" w:name="Text7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2"/>
          </w:p>
        </w:tc>
        <w:tc>
          <w:tcPr>
            <w:tcW w:w="4605" w:type="dxa"/>
          </w:tcPr>
          <w:p w14:paraId="545CC07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05517FF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722881CD" w14:textId="77777777" w:rsidR="00914028" w:rsidRDefault="00914028"/>
    <w:p w14:paraId="1708796E" w14:textId="77777777" w:rsidR="00914028" w:rsidRDefault="00914028"/>
    <w:p w14:paraId="3B27306D" w14:textId="77777777" w:rsidR="00914028" w:rsidRDefault="00914028">
      <w:pPr>
        <w:pStyle w:val="Heading1"/>
      </w:pPr>
      <w:r>
        <w:br w:type="page"/>
      </w:r>
      <w:bookmarkStart w:id="63" w:name="_Toc254437352"/>
      <w:r>
        <w:lastRenderedPageBreak/>
        <w:t>Projektabschluss</w:t>
      </w:r>
      <w:bookmarkEnd w:id="6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8"/>
        <w:gridCol w:w="1482"/>
        <w:gridCol w:w="1506"/>
        <w:gridCol w:w="3024"/>
      </w:tblGrid>
      <w:tr w:rsidR="00914028" w14:paraId="79090750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697999A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bschlussbericht</w:t>
            </w:r>
          </w:p>
        </w:tc>
      </w:tr>
      <w:tr w:rsidR="00914028" w14:paraId="1578B92D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A6A923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A30CE4A" w14:textId="77777777">
        <w:trPr>
          <w:cantSplit/>
        </w:trPr>
        <w:tc>
          <w:tcPr>
            <w:tcW w:w="9210" w:type="dxa"/>
            <w:gridSpan w:val="4"/>
          </w:tcPr>
          <w:p w14:paraId="5364C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eindruck:</w:t>
            </w:r>
          </w:p>
          <w:p w14:paraId="5B68AF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64" w:name="Text7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4"/>
          </w:p>
        </w:tc>
      </w:tr>
      <w:tr w:rsidR="00914028" w14:paraId="0C0D6B6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D66CE8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ierung / Erfolgsmessung</w:t>
            </w:r>
          </w:p>
        </w:tc>
      </w:tr>
      <w:tr w:rsidR="00914028" w14:paraId="44D92E2E" w14:textId="77777777">
        <w:trPr>
          <w:cantSplit/>
        </w:trPr>
        <w:tc>
          <w:tcPr>
            <w:tcW w:w="3070" w:type="dxa"/>
          </w:tcPr>
          <w:p w14:paraId="79DF2DC1" w14:textId="77777777" w:rsidR="00914028" w:rsidRDefault="00914028">
            <w:pPr>
              <w:spacing w:before="60" w:after="60"/>
            </w:pPr>
            <w:r>
              <w:t>Qualität SOLL:</w:t>
            </w:r>
          </w:p>
          <w:p w14:paraId="01EB3A4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65" w:name="Text7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5"/>
          </w:p>
        </w:tc>
        <w:tc>
          <w:tcPr>
            <w:tcW w:w="3070" w:type="dxa"/>
            <w:gridSpan w:val="2"/>
          </w:tcPr>
          <w:p w14:paraId="3828791C" w14:textId="77777777" w:rsidR="00914028" w:rsidRDefault="00914028">
            <w:pPr>
              <w:spacing w:before="60" w:after="60"/>
            </w:pPr>
            <w:r>
              <w:t>Qualität IST:</w:t>
            </w:r>
          </w:p>
          <w:p w14:paraId="03BAF88D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66" w:name="Text7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6"/>
          </w:p>
        </w:tc>
        <w:tc>
          <w:tcPr>
            <w:tcW w:w="3070" w:type="dxa"/>
          </w:tcPr>
          <w:p w14:paraId="36DDE761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A0249E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67" w:name="Text7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7"/>
          </w:p>
        </w:tc>
      </w:tr>
      <w:tr w:rsidR="00914028" w14:paraId="4E29FAA2" w14:textId="77777777">
        <w:trPr>
          <w:cantSplit/>
        </w:trPr>
        <w:tc>
          <w:tcPr>
            <w:tcW w:w="3070" w:type="dxa"/>
          </w:tcPr>
          <w:p w14:paraId="5ACD74D9" w14:textId="77777777" w:rsidR="00914028" w:rsidRDefault="00914028">
            <w:pPr>
              <w:spacing w:before="60" w:after="60"/>
            </w:pPr>
            <w:r>
              <w:t>Termine SOLL:</w:t>
            </w:r>
          </w:p>
          <w:p w14:paraId="1708966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68" w:name="Text7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8"/>
          </w:p>
        </w:tc>
        <w:tc>
          <w:tcPr>
            <w:tcW w:w="3070" w:type="dxa"/>
            <w:gridSpan w:val="2"/>
          </w:tcPr>
          <w:p w14:paraId="3F7DD025" w14:textId="77777777" w:rsidR="00914028" w:rsidRDefault="00914028">
            <w:pPr>
              <w:spacing w:before="60" w:after="60"/>
            </w:pPr>
            <w:r>
              <w:t>Termine IST:</w:t>
            </w:r>
          </w:p>
          <w:p w14:paraId="58A6EB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69" w:name="Text8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9"/>
          </w:p>
        </w:tc>
        <w:tc>
          <w:tcPr>
            <w:tcW w:w="3070" w:type="dxa"/>
          </w:tcPr>
          <w:p w14:paraId="16988E4A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59773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70" w:name="Text8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0"/>
          </w:p>
        </w:tc>
      </w:tr>
      <w:tr w:rsidR="00914028" w14:paraId="1DB20DB2" w14:textId="77777777">
        <w:trPr>
          <w:cantSplit/>
        </w:trPr>
        <w:tc>
          <w:tcPr>
            <w:tcW w:w="3070" w:type="dxa"/>
          </w:tcPr>
          <w:p w14:paraId="3B80F3BD" w14:textId="77777777" w:rsidR="00914028" w:rsidRDefault="00914028">
            <w:pPr>
              <w:spacing w:before="60" w:after="60"/>
            </w:pPr>
            <w:r>
              <w:t>Aufwand / Kosten SOLL:</w:t>
            </w:r>
          </w:p>
          <w:p w14:paraId="5D13802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71" w:name="Text8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1"/>
          </w:p>
        </w:tc>
        <w:tc>
          <w:tcPr>
            <w:tcW w:w="3070" w:type="dxa"/>
            <w:gridSpan w:val="2"/>
          </w:tcPr>
          <w:p w14:paraId="50289151" w14:textId="77777777" w:rsidR="00914028" w:rsidRDefault="00914028">
            <w:pPr>
              <w:spacing w:before="60" w:after="60"/>
            </w:pPr>
            <w:r>
              <w:t>Aufwand / Kosten IST:</w:t>
            </w:r>
          </w:p>
          <w:p w14:paraId="3F5BA3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72" w:name="Text8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2"/>
          </w:p>
        </w:tc>
        <w:tc>
          <w:tcPr>
            <w:tcW w:w="3070" w:type="dxa"/>
          </w:tcPr>
          <w:p w14:paraId="39AB6F5E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00DC479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73" w:name="Text8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3"/>
          </w:p>
        </w:tc>
      </w:tr>
      <w:tr w:rsidR="00914028" w14:paraId="4A865A69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2C429D9" w14:textId="77777777" w:rsidR="00914028" w:rsidRDefault="00914028">
            <w:pPr>
              <w:spacing w:before="60" w:after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flexion / Lessons Learned</w:t>
            </w:r>
          </w:p>
        </w:tc>
      </w:tr>
      <w:tr w:rsidR="00914028" w14:paraId="668B3871" w14:textId="77777777">
        <w:trPr>
          <w:cantSplit/>
        </w:trPr>
        <w:tc>
          <w:tcPr>
            <w:tcW w:w="3070" w:type="dxa"/>
          </w:tcPr>
          <w:p w14:paraId="1F4757F2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Teamarbeit:</w:t>
            </w:r>
          </w:p>
        </w:tc>
        <w:tc>
          <w:tcPr>
            <w:tcW w:w="6140" w:type="dxa"/>
            <w:gridSpan w:val="3"/>
          </w:tcPr>
          <w:p w14:paraId="0F05A4AD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74" w:name="Text85"/>
            <w:r>
              <w:rPr>
                <w:lang w:val="en-GB"/>
              </w:rPr>
              <w:instrText xml:space="preserve"> </w:instrText>
            </w:r>
            <w:r w:rsidR="00057D8C">
              <w:rPr>
                <w:lang w:val="en-GB"/>
              </w:rPr>
              <w:instrText>FORMTEXT</w:instrText>
            </w:r>
            <w:r>
              <w:rPr>
                <w:lang w:val="en-GB"/>
              </w:rPr>
              <w:instrText xml:space="preserve">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  <w:bookmarkEnd w:id="74"/>
          </w:p>
        </w:tc>
      </w:tr>
      <w:tr w:rsidR="00914028" w14:paraId="5194545F" w14:textId="77777777">
        <w:trPr>
          <w:cantSplit/>
        </w:trPr>
        <w:tc>
          <w:tcPr>
            <w:tcW w:w="3070" w:type="dxa"/>
          </w:tcPr>
          <w:p w14:paraId="06013EB7" w14:textId="77777777" w:rsidR="00914028" w:rsidRDefault="00914028">
            <w:pPr>
              <w:spacing w:before="60" w:after="60"/>
            </w:pPr>
            <w:r>
              <w:t>Zusammenarbeit mit Auftraggeber:</w:t>
            </w:r>
          </w:p>
        </w:tc>
        <w:tc>
          <w:tcPr>
            <w:tcW w:w="6140" w:type="dxa"/>
            <w:gridSpan w:val="3"/>
          </w:tcPr>
          <w:p w14:paraId="78CFA90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75" w:name="Text8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5"/>
          </w:p>
        </w:tc>
      </w:tr>
      <w:tr w:rsidR="00914028" w14:paraId="7CC946BC" w14:textId="77777777">
        <w:trPr>
          <w:cantSplit/>
        </w:trPr>
        <w:tc>
          <w:tcPr>
            <w:tcW w:w="3070" w:type="dxa"/>
          </w:tcPr>
          <w:p w14:paraId="4275B0D4" w14:textId="77777777" w:rsidR="00914028" w:rsidRDefault="00914028">
            <w:pPr>
              <w:spacing w:before="60" w:after="60"/>
            </w:pPr>
            <w:r>
              <w:t>Sonstiges:</w:t>
            </w:r>
          </w:p>
        </w:tc>
        <w:tc>
          <w:tcPr>
            <w:tcW w:w="6140" w:type="dxa"/>
            <w:gridSpan w:val="3"/>
          </w:tcPr>
          <w:p w14:paraId="380D999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76" w:name="Text8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6"/>
          </w:p>
        </w:tc>
      </w:tr>
      <w:tr w:rsidR="00914028" w14:paraId="602DEAD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0AB8C30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ung Nachprojektphase / Restaufgaben</w:t>
            </w:r>
          </w:p>
        </w:tc>
      </w:tr>
      <w:tr w:rsidR="00914028" w14:paraId="10641261" w14:textId="77777777">
        <w:trPr>
          <w:cantSplit/>
        </w:trPr>
        <w:tc>
          <w:tcPr>
            <w:tcW w:w="3070" w:type="dxa"/>
          </w:tcPr>
          <w:p w14:paraId="5C985A4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as?</w:t>
            </w:r>
          </w:p>
        </w:tc>
        <w:tc>
          <w:tcPr>
            <w:tcW w:w="3070" w:type="dxa"/>
            <w:gridSpan w:val="2"/>
          </w:tcPr>
          <w:p w14:paraId="5BCB695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er?</w:t>
            </w:r>
          </w:p>
        </w:tc>
        <w:tc>
          <w:tcPr>
            <w:tcW w:w="3070" w:type="dxa"/>
          </w:tcPr>
          <w:p w14:paraId="25964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Bis wann?</w:t>
            </w:r>
          </w:p>
        </w:tc>
      </w:tr>
      <w:tr w:rsidR="00914028" w14:paraId="38273660" w14:textId="77777777">
        <w:trPr>
          <w:cantSplit/>
        </w:trPr>
        <w:tc>
          <w:tcPr>
            <w:tcW w:w="3070" w:type="dxa"/>
          </w:tcPr>
          <w:p w14:paraId="6A21C13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77" w:name="Text8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7"/>
          </w:p>
        </w:tc>
        <w:tc>
          <w:tcPr>
            <w:tcW w:w="3070" w:type="dxa"/>
            <w:gridSpan w:val="2"/>
          </w:tcPr>
          <w:p w14:paraId="2BFF559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78" w:name="Text8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8"/>
          </w:p>
        </w:tc>
        <w:tc>
          <w:tcPr>
            <w:tcW w:w="3070" w:type="dxa"/>
          </w:tcPr>
          <w:p w14:paraId="7D837B8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79" w:name="Text9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9"/>
          </w:p>
        </w:tc>
      </w:tr>
      <w:tr w:rsidR="00914028" w14:paraId="4ECB1C1F" w14:textId="77777777">
        <w:trPr>
          <w:cantSplit/>
        </w:trPr>
        <w:tc>
          <w:tcPr>
            <w:tcW w:w="9210" w:type="dxa"/>
            <w:gridSpan w:val="4"/>
          </w:tcPr>
          <w:p w14:paraId="535DC13D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abnahme</w:t>
            </w:r>
          </w:p>
        </w:tc>
      </w:tr>
      <w:tr w:rsidR="00914028" w14:paraId="475864DE" w14:textId="77777777">
        <w:tc>
          <w:tcPr>
            <w:tcW w:w="4605" w:type="dxa"/>
            <w:gridSpan w:val="2"/>
          </w:tcPr>
          <w:p w14:paraId="6102BEB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1F7212">
              <w:fldChar w:fldCharType="separate"/>
            </w:r>
            <w:r>
              <w:fldChar w:fldCharType="end"/>
            </w:r>
            <w:r>
              <w:t xml:space="preserve"> Das Projekt abgenommen.</w:t>
            </w:r>
          </w:p>
          <w:p w14:paraId="415BF43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1F7212">
              <w:fldChar w:fldCharType="separate"/>
            </w:r>
            <w:r>
              <w:fldChar w:fldCharType="end"/>
            </w:r>
            <w:r>
              <w:t xml:space="preserve"> Das Projekt wird unter der Einhaltung folgender Auflagen abgenommen:</w:t>
            </w:r>
          </w:p>
          <w:p w14:paraId="7FB575A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  <w:p w14:paraId="6F6EF83B" w14:textId="77777777" w:rsidR="00914028" w:rsidRDefault="00914028">
            <w:pPr>
              <w:spacing w:before="60" w:after="60"/>
            </w:pPr>
          </w:p>
          <w:p w14:paraId="0F35DFC1" w14:textId="77777777" w:rsidR="00914028" w:rsidRDefault="00914028">
            <w:pPr>
              <w:spacing w:before="60" w:after="60"/>
            </w:pPr>
          </w:p>
          <w:p w14:paraId="20D5AD62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406939E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  <w:tc>
          <w:tcPr>
            <w:tcW w:w="4605" w:type="dxa"/>
            <w:gridSpan w:val="2"/>
          </w:tcPr>
          <w:p w14:paraId="1FDF40B1" w14:textId="77777777" w:rsidR="00914028" w:rsidRDefault="00914028">
            <w:pPr>
              <w:spacing w:before="60" w:after="60"/>
            </w:pPr>
            <w:r>
              <w:br/>
            </w:r>
          </w:p>
          <w:p w14:paraId="52C17DBF" w14:textId="77777777" w:rsidR="00914028" w:rsidRDefault="00914028">
            <w:pPr>
              <w:spacing w:before="60" w:after="60"/>
            </w:pPr>
          </w:p>
          <w:p w14:paraId="6401F21C" w14:textId="77777777" w:rsidR="00914028" w:rsidRDefault="00914028">
            <w:pPr>
              <w:spacing w:before="60" w:after="60"/>
            </w:pPr>
          </w:p>
          <w:p w14:paraId="39B20153" w14:textId="77777777" w:rsidR="00914028" w:rsidRDefault="00914028">
            <w:pPr>
              <w:spacing w:before="60" w:after="60"/>
            </w:pPr>
          </w:p>
          <w:p w14:paraId="7CE9AF3B" w14:textId="77777777" w:rsidR="00914028" w:rsidRDefault="00914028">
            <w:pPr>
              <w:spacing w:before="60" w:after="60"/>
            </w:pPr>
          </w:p>
          <w:p w14:paraId="2BF461B9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5955B04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</w:tr>
    </w:tbl>
    <w:p w14:paraId="252260A8" w14:textId="77777777" w:rsidR="00914028" w:rsidRDefault="00914028"/>
    <w:sectPr w:rsidR="00914028">
      <w:headerReference w:type="default" r:id="rId16"/>
      <w:footerReference w:type="default" r:id="rId17"/>
      <w:pgSz w:w="11906" w:h="16838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D55B91" w14:textId="77777777" w:rsidR="001F7212" w:rsidRDefault="001F7212">
      <w:r>
        <w:separator/>
      </w:r>
    </w:p>
  </w:endnote>
  <w:endnote w:type="continuationSeparator" w:id="0">
    <w:p w14:paraId="1FC70564" w14:textId="77777777" w:rsidR="001F7212" w:rsidRDefault="001F7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5E5E42" w14:textId="77777777" w:rsidR="006B4AF1" w:rsidRDefault="006B4AF1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FILENAME </w:instrText>
    </w:r>
    <w:r>
      <w:rPr>
        <w:sz w:val="16"/>
      </w:rPr>
      <w:fldChar w:fldCharType="separate"/>
    </w:r>
    <w:r>
      <w:rPr>
        <w:sz w:val="16"/>
      </w:rPr>
      <w:t>PROJEKTHANDBUCH_S1_Projekte_V1.0</w:t>
    </w:r>
    <w:r>
      <w:rPr>
        <w:sz w:val="16"/>
      </w:rPr>
      <w:fldChar w:fldCharType="end"/>
    </w:r>
    <w:r>
      <w:rPr>
        <w:sz w:val="16"/>
      </w:rPr>
      <w:t>,</w:t>
    </w:r>
    <w:r>
      <w:rPr>
        <w:sz w:val="16"/>
      </w:rPr>
      <w:tab/>
      <w:t xml:space="preserve"> </w:t>
    </w:r>
    <w:r>
      <w:rPr>
        <w:sz w:val="16"/>
      </w:rPr>
      <w:fldChar w:fldCharType="begin"/>
    </w:r>
    <w:r>
      <w:rPr>
        <w:sz w:val="16"/>
      </w:rPr>
      <w:instrText xml:space="preserve"> DATE \@ "dd.MM.yyyy" </w:instrText>
    </w:r>
    <w:r>
      <w:rPr>
        <w:sz w:val="16"/>
      </w:rPr>
      <w:fldChar w:fldCharType="separate"/>
    </w:r>
    <w:r w:rsidR="009E5983">
      <w:rPr>
        <w:sz w:val="16"/>
      </w:rPr>
      <w:t>04.10.2016</w:t>
    </w:r>
    <w:r>
      <w:rPr>
        <w:sz w:val="16"/>
      </w:rPr>
      <w:fldChar w:fldCharType="end"/>
    </w:r>
    <w:r>
      <w:rPr>
        <w:sz w:val="16"/>
      </w:rPr>
      <w:tab/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9E5983">
      <w:rPr>
        <w:rStyle w:val="PageNumber"/>
        <w:sz w:val="16"/>
      </w:rPr>
      <w:t>14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E040EA" w14:textId="77777777" w:rsidR="001F7212" w:rsidRDefault="001F7212">
      <w:r>
        <w:separator/>
      </w:r>
    </w:p>
  </w:footnote>
  <w:footnote w:type="continuationSeparator" w:id="0">
    <w:p w14:paraId="66BCF4E2" w14:textId="77777777" w:rsidR="001F7212" w:rsidRDefault="001F721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C815E1" w14:textId="10BA079C" w:rsidR="006B4AF1" w:rsidRDefault="006B4AF1">
    <w:pPr>
      <w:pStyle w:val="Header"/>
    </w:pPr>
    <w:r>
      <w:tab/>
    </w:r>
    <w:r>
      <w:tab/>
      <w:t>AlienHacky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61A67"/>
    <w:multiLevelType w:val="hybridMultilevel"/>
    <w:tmpl w:val="2CAAE87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A79623A"/>
    <w:multiLevelType w:val="multilevel"/>
    <w:tmpl w:val="3C7E3488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>
    <w:nsid w:val="13C53226"/>
    <w:multiLevelType w:val="hybridMultilevel"/>
    <w:tmpl w:val="513610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50F0687"/>
    <w:multiLevelType w:val="hybridMultilevel"/>
    <w:tmpl w:val="2DFA24D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B7D3EA3"/>
    <w:multiLevelType w:val="hybridMultilevel"/>
    <w:tmpl w:val="62887E1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7037B9E"/>
    <w:multiLevelType w:val="hybridMultilevel"/>
    <w:tmpl w:val="6D2A7B3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6FA199A"/>
    <w:multiLevelType w:val="hybridMultilevel"/>
    <w:tmpl w:val="A168B11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7D452D1"/>
    <w:multiLevelType w:val="hybridMultilevel"/>
    <w:tmpl w:val="E1AC3E4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1"/>
  </w:num>
  <w:num w:numId="7">
    <w:abstractNumId w:val="5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TE3MLU0NDI3sLRU0lEKTi0uzszPAykwrAUAtvdrECwAAAA="/>
  </w:docVars>
  <w:rsids>
    <w:rsidRoot w:val="00B67F16"/>
    <w:rsid w:val="00057D8C"/>
    <w:rsid w:val="0009650F"/>
    <w:rsid w:val="001E6248"/>
    <w:rsid w:val="001F7212"/>
    <w:rsid w:val="003129C1"/>
    <w:rsid w:val="003463AD"/>
    <w:rsid w:val="003F1AD3"/>
    <w:rsid w:val="004358A8"/>
    <w:rsid w:val="004449BB"/>
    <w:rsid w:val="004942D1"/>
    <w:rsid w:val="004F5DB8"/>
    <w:rsid w:val="005323D9"/>
    <w:rsid w:val="00591E12"/>
    <w:rsid w:val="005C316F"/>
    <w:rsid w:val="00694CA2"/>
    <w:rsid w:val="006B4AF1"/>
    <w:rsid w:val="006B6E25"/>
    <w:rsid w:val="00854DCF"/>
    <w:rsid w:val="0086285A"/>
    <w:rsid w:val="0090550A"/>
    <w:rsid w:val="00914028"/>
    <w:rsid w:val="009557D5"/>
    <w:rsid w:val="00985A4D"/>
    <w:rsid w:val="009E5983"/>
    <w:rsid w:val="00A24DEB"/>
    <w:rsid w:val="00AF2E15"/>
    <w:rsid w:val="00B54511"/>
    <w:rsid w:val="00B67F16"/>
    <w:rsid w:val="00BA7C01"/>
    <w:rsid w:val="00C204DB"/>
    <w:rsid w:val="00CA67A6"/>
    <w:rsid w:val="00CB5ABB"/>
    <w:rsid w:val="00CB662B"/>
    <w:rsid w:val="00D31D7A"/>
    <w:rsid w:val="00D34052"/>
    <w:rsid w:val="00D35D05"/>
    <w:rsid w:val="00D568E7"/>
    <w:rsid w:val="00D853BB"/>
    <w:rsid w:val="00DD2536"/>
    <w:rsid w:val="00E0538E"/>
    <w:rsid w:val="00EE25A8"/>
    <w:rsid w:val="00EF5BBE"/>
    <w:rsid w:val="00F40D0F"/>
    <w:rsid w:val="00F90E08"/>
    <w:rsid w:val="00FA277F"/>
    <w:rsid w:val="00FC3C0C"/>
    <w:rsid w:val="00FC6391"/>
    <w:rsid w:val="00FF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04643F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Arial" w:hAnsi="Arial"/>
      <w:noProof/>
      <w:szCs w:val="24"/>
      <w:lang w:val="de-DE" w:eastAsia="de-DE"/>
    </w:rPr>
  </w:style>
  <w:style w:type="paragraph" w:styleId="Heading1">
    <w:name w:val="heading 1"/>
    <w:basedOn w:val="Normal"/>
    <w:next w:val="Normal"/>
    <w:autoRedefine/>
    <w:qFormat/>
    <w:pPr>
      <w:keepNext/>
      <w:numPr>
        <w:numId w:val="3"/>
      </w:numPr>
      <w:spacing w:after="36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3"/>
      </w:numPr>
      <w:tabs>
        <w:tab w:val="clear" w:pos="576"/>
        <w:tab w:val="num" w:pos="540"/>
      </w:tabs>
      <w:spacing w:after="240"/>
      <w:ind w:left="539" w:hanging="539"/>
      <w:outlineLvl w:val="1"/>
    </w:pPr>
    <w:rPr>
      <w:rFonts w:cs="Arial"/>
      <w:b/>
      <w:b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3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tabs>
        <w:tab w:val="left" w:pos="360"/>
        <w:tab w:val="right" w:leader="dot" w:pos="9060"/>
      </w:tabs>
      <w:spacing w:before="240"/>
      <w:ind w:left="360" w:hanging="360"/>
    </w:pPr>
    <w:rPr>
      <w:szCs w:val="36"/>
    </w:r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</w:pPr>
    <w:rPr>
      <w:szCs w:val="20"/>
    </w:rPr>
  </w:style>
  <w:style w:type="paragraph" w:styleId="FootnoteText">
    <w:name w:val="footnote text"/>
    <w:basedOn w:val="Normal"/>
    <w:autoRedefine/>
    <w:semiHidden/>
    <w:pPr>
      <w:ind w:left="540" w:hanging="540"/>
    </w:pPr>
    <w:rPr>
      <w:rFonts w:ascii="Helvetica" w:hAnsi="Helvetica"/>
      <w:sz w:val="16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2">
    <w:name w:val="Body Text 2"/>
    <w:basedOn w:val="Normal"/>
    <w:semiHidden/>
    <w:rPr>
      <w:sz w:val="18"/>
      <w:szCs w:val="20"/>
    </w:rPr>
  </w:style>
  <w:style w:type="paragraph" w:styleId="Footer">
    <w:name w:val="footer"/>
    <w:basedOn w:val="Normal"/>
    <w:semiHidden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wmf"/><Relationship Id="rId12" Type="http://schemas.openxmlformats.org/officeDocument/2006/relationships/image" Target="media/image5.wmf"/><Relationship Id="rId13" Type="http://schemas.openxmlformats.org/officeDocument/2006/relationships/image" Target="media/image6.emf"/><Relationship Id="rId14" Type="http://schemas.openxmlformats.org/officeDocument/2006/relationships/oleObject" Target="embeddings/Microsoft_Excel_97_-_2004_Worksheet2.xls"/><Relationship Id="rId15" Type="http://schemas.openxmlformats.org/officeDocument/2006/relationships/image" Target="media/image7.wmf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image" Target="media/image2.wmf"/><Relationship Id="rId9" Type="http://schemas.openxmlformats.org/officeDocument/2006/relationships/oleObject" Target="embeddings/Microsoft_Word_97_-_2004_Document1.doc"/><Relationship Id="rId10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5</Pages>
  <Words>1337</Words>
  <Characters>7622</Characters>
  <Application>Microsoft Macintosh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kthandbuch für Kleinprojekte</vt:lpstr>
    </vt:vector>
  </TitlesOfParts>
  <Company>Fachhochschule Vorarlberg</Company>
  <LinksUpToDate>false</LinksUpToDate>
  <CharactersWithSpaces>8942</CharactersWithSpaces>
  <SharedDoc>false</SharedDoc>
  <HLinks>
    <vt:vector size="6" baseType="variant">
      <vt:variant>
        <vt:i4>262271</vt:i4>
      </vt:variant>
      <vt:variant>
        <vt:i4>2048</vt:i4>
      </vt:variant>
      <vt:variant>
        <vt:i4>1028</vt:i4>
      </vt:variant>
      <vt:variant>
        <vt:i4>1</vt:i4>
      </vt:variant>
      <vt:variant>
        <vt:lpwstr>logo_FHV_uoa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handbuch für Kleinprojekte</dc:title>
  <dc:subject>Projektplanung und -steuerung</dc:subject>
  <dc:creator>Martin Meusburger, Stefan Hagen</dc:creator>
  <cp:keywords/>
  <dc:description/>
  <cp:lastModifiedBy>Ursus Schneider</cp:lastModifiedBy>
  <cp:revision>16</cp:revision>
  <cp:lastPrinted>2006-10-02T08:43:00Z</cp:lastPrinted>
  <dcterms:created xsi:type="dcterms:W3CDTF">2016-09-28T11:51:00Z</dcterms:created>
  <dcterms:modified xsi:type="dcterms:W3CDTF">2016-10-04T16:39:00Z</dcterms:modified>
  <cp:category>Projektmanagement</cp:category>
</cp:coreProperties>
</file>